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C3540" w:rsidRDefault="00DC3540" w:rsidP="006E7633">
      <w:pPr>
        <w:spacing w:after="0" w:line="480" w:lineRule="auto"/>
        <w:ind w:left="567" w:right="585"/>
        <w:jc w:val="both"/>
        <w:rPr>
          <w:rFonts w:asciiTheme="majorBidi" w:eastAsiaTheme="minorEastAsia" w:hAnsiTheme="majorBidi" w:cstheme="majorBidi"/>
          <w:b/>
          <w:bCs/>
          <w:sz w:val="24"/>
          <w:szCs w:val="24"/>
        </w:rPr>
      </w:pPr>
      <w:r>
        <w:rPr>
          <w:rFonts w:asciiTheme="majorBidi" w:eastAsiaTheme="minorEastAsia" w:hAnsiTheme="majorBidi" w:cstheme="majorBidi"/>
          <w:b/>
          <w:bCs/>
          <w:sz w:val="24"/>
          <w:szCs w:val="24"/>
        </w:rPr>
        <w:t>Raw Data</w:t>
      </w:r>
    </w:p>
    <w:p w:rsidR="006E7633" w:rsidRPr="006E7633" w:rsidRDefault="006E7633" w:rsidP="006E7633">
      <w:pPr>
        <w:rPr>
          <w:rFonts w:asciiTheme="majorBidi" w:eastAsiaTheme="minorEastAsia" w:hAnsiTheme="majorBidi" w:cstheme="majorBidi"/>
          <w:sz w:val="24"/>
          <w:szCs w:val="24"/>
        </w:rPr>
      </w:pPr>
    </w:p>
    <w:p w:rsidR="00592C90" w:rsidRPr="000017EF" w:rsidRDefault="00522C13" w:rsidP="00D75197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Figure 8 </w:t>
      </w:r>
      <w:r w:rsidR="00134F6B">
        <w:rPr>
          <w:rFonts w:asciiTheme="majorBidi" w:hAnsiTheme="majorBidi" w:cstheme="majorBidi"/>
          <w:sz w:val="24"/>
          <w:szCs w:val="24"/>
        </w:rPr>
        <w:t xml:space="preserve"> raw data </w:t>
      </w:r>
      <w:bookmarkStart w:id="0" w:name="_GoBack"/>
      <w:bookmarkEnd w:id="0"/>
      <w:r w:rsidR="00D75197">
        <w:rPr>
          <w:rFonts w:asciiTheme="majorBidi" w:hAnsiTheme="majorBidi" w:cstheme="majorBidi"/>
          <w:sz w:val="24"/>
          <w:szCs w:val="24"/>
        </w:rPr>
        <w:t>T</w:t>
      </w:r>
      <w:r w:rsidR="00592C90" w:rsidRPr="000017EF">
        <w:rPr>
          <w:rFonts w:asciiTheme="majorBidi" w:hAnsiTheme="majorBidi" w:cstheme="majorBidi"/>
          <w:sz w:val="24"/>
          <w:szCs w:val="24"/>
        </w:rPr>
        <w:t xml:space="preserve">he percentage of OC expressions percentages in groups I, II and III at 12 weeks. </w:t>
      </w:r>
    </w:p>
    <w:p w:rsidR="00592C90" w:rsidRDefault="00592C90" w:rsidP="00592C90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0017EF">
        <w:rPr>
          <w:rFonts w:asciiTheme="majorBidi" w:hAnsiTheme="majorBidi" w:cstheme="majorBidi"/>
          <w:sz w:val="24"/>
          <w:szCs w:val="24"/>
        </w:rPr>
        <w:t>.</w:t>
      </w:r>
    </w:p>
    <w:tbl>
      <w:tblPr>
        <w:tblW w:w="0" w:type="auto"/>
        <w:tblInd w:w="5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43"/>
        <w:gridCol w:w="1410"/>
        <w:gridCol w:w="1416"/>
        <w:gridCol w:w="1260"/>
        <w:gridCol w:w="1476"/>
        <w:gridCol w:w="1476"/>
      </w:tblGrid>
      <w:tr w:rsidR="007F4E65" w:rsidRPr="007F4E65" w:rsidTr="00A7477F">
        <w:trPr>
          <w:trHeight w:val="1424"/>
        </w:trPr>
        <w:tc>
          <w:tcPr>
            <w:tcW w:w="1743" w:type="dxa"/>
            <w:vAlign w:val="center"/>
          </w:tcPr>
          <w:p w:rsidR="007F4E65" w:rsidRPr="007F4E65" w:rsidRDefault="007F4E65" w:rsidP="00A7477F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F4E65">
              <w:rPr>
                <w:rFonts w:asciiTheme="majorBidi" w:hAnsiTheme="majorBidi" w:cstheme="majorBidi"/>
                <w:sz w:val="24"/>
                <w:szCs w:val="24"/>
              </w:rPr>
              <w:t>Groups</w:t>
            </w:r>
          </w:p>
        </w:tc>
        <w:tc>
          <w:tcPr>
            <w:tcW w:w="1410" w:type="dxa"/>
            <w:vAlign w:val="center"/>
          </w:tcPr>
          <w:p w:rsidR="007F4E65" w:rsidRPr="007F4E65" w:rsidRDefault="007F4E65" w:rsidP="00A7477F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7F4E65" w:rsidRPr="007F4E65" w:rsidRDefault="007F4E65" w:rsidP="00A7477F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F4E65">
              <w:rPr>
                <w:rFonts w:asciiTheme="majorBidi" w:hAnsiTheme="majorBidi" w:cstheme="majorBidi"/>
                <w:sz w:val="24"/>
                <w:szCs w:val="24"/>
              </w:rPr>
              <w:t>Measure 1</w:t>
            </w:r>
          </w:p>
        </w:tc>
        <w:tc>
          <w:tcPr>
            <w:tcW w:w="1275" w:type="dxa"/>
            <w:vAlign w:val="center"/>
          </w:tcPr>
          <w:p w:rsidR="007F4E65" w:rsidRPr="007F4E65" w:rsidRDefault="007F4E65" w:rsidP="00A7477F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F4E65">
              <w:rPr>
                <w:rFonts w:asciiTheme="majorBidi" w:hAnsiTheme="majorBidi" w:cstheme="majorBidi"/>
                <w:sz w:val="24"/>
                <w:szCs w:val="24"/>
              </w:rPr>
              <w:t>Measure 2</w:t>
            </w:r>
          </w:p>
        </w:tc>
        <w:tc>
          <w:tcPr>
            <w:tcW w:w="1260" w:type="dxa"/>
            <w:vAlign w:val="center"/>
          </w:tcPr>
          <w:p w:rsidR="007F4E65" w:rsidRPr="007F4E65" w:rsidRDefault="007F4E65" w:rsidP="00A7477F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7F4E65" w:rsidRPr="007F4E65" w:rsidRDefault="007F4E65" w:rsidP="00A7477F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F4E65">
              <w:rPr>
                <w:rFonts w:asciiTheme="majorBidi" w:hAnsiTheme="majorBidi" w:cstheme="majorBidi"/>
                <w:sz w:val="24"/>
                <w:szCs w:val="24"/>
              </w:rPr>
              <w:t>Measure 3</w:t>
            </w:r>
          </w:p>
        </w:tc>
        <w:tc>
          <w:tcPr>
            <w:tcW w:w="1387" w:type="dxa"/>
            <w:vAlign w:val="center"/>
          </w:tcPr>
          <w:p w:rsidR="007F4E65" w:rsidRPr="007F4E65" w:rsidRDefault="007F4E65" w:rsidP="00A7477F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F4E65">
              <w:rPr>
                <w:rFonts w:asciiTheme="majorBidi" w:hAnsiTheme="majorBidi" w:cstheme="majorBidi"/>
                <w:sz w:val="24"/>
                <w:szCs w:val="24"/>
              </w:rPr>
              <w:t>mean</w:t>
            </w:r>
          </w:p>
        </w:tc>
        <w:tc>
          <w:tcPr>
            <w:tcW w:w="1387" w:type="dxa"/>
            <w:vAlign w:val="center"/>
          </w:tcPr>
          <w:p w:rsidR="007F4E65" w:rsidRPr="007F4E65" w:rsidRDefault="007F4E65" w:rsidP="00A7477F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F4E65">
              <w:rPr>
                <w:rFonts w:asciiTheme="majorBidi" w:hAnsiTheme="majorBidi" w:cstheme="majorBidi"/>
                <w:sz w:val="24"/>
                <w:szCs w:val="24"/>
              </w:rPr>
              <w:t>std</w:t>
            </w:r>
          </w:p>
        </w:tc>
      </w:tr>
      <w:tr w:rsidR="007F4E65" w:rsidRPr="007F4E65" w:rsidTr="00A7477F">
        <w:trPr>
          <w:trHeight w:val="1424"/>
        </w:trPr>
        <w:tc>
          <w:tcPr>
            <w:tcW w:w="1743" w:type="dxa"/>
            <w:vAlign w:val="center"/>
          </w:tcPr>
          <w:p w:rsidR="007F4E65" w:rsidRPr="007F4E65" w:rsidRDefault="007F4E65" w:rsidP="00A7477F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F4E65">
              <w:rPr>
                <w:rFonts w:asciiTheme="majorBidi" w:hAnsiTheme="majorBidi" w:cstheme="majorBidi"/>
                <w:sz w:val="24"/>
                <w:szCs w:val="24"/>
              </w:rPr>
              <w:t>Group I</w:t>
            </w:r>
          </w:p>
        </w:tc>
        <w:tc>
          <w:tcPr>
            <w:tcW w:w="1410" w:type="dxa"/>
            <w:vAlign w:val="center"/>
          </w:tcPr>
          <w:p w:rsidR="007F4E65" w:rsidRPr="007F4E65" w:rsidRDefault="007F4E65" w:rsidP="00A7477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</w:pPr>
            <w:r w:rsidRPr="00A7477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18.275</w:t>
            </w:r>
          </w:p>
        </w:tc>
        <w:tc>
          <w:tcPr>
            <w:tcW w:w="1275" w:type="dxa"/>
            <w:vAlign w:val="center"/>
          </w:tcPr>
          <w:p w:rsidR="007F4E65" w:rsidRPr="007F4E65" w:rsidRDefault="007F4E65" w:rsidP="00A7477F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val="en-US"/>
              </w:rPr>
            </w:pPr>
            <w:r w:rsidRPr="007F4E65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35.48</w:t>
            </w:r>
            <w:r w:rsidRPr="00A7477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23.195</w:t>
            </w:r>
          </w:p>
        </w:tc>
        <w:tc>
          <w:tcPr>
            <w:tcW w:w="1260" w:type="dxa"/>
            <w:vAlign w:val="center"/>
          </w:tcPr>
          <w:p w:rsidR="007F4E65" w:rsidRPr="007F4E65" w:rsidRDefault="007F4E65" w:rsidP="00A7477F">
            <w:pPr>
              <w:spacing w:line="240" w:lineRule="auto"/>
              <w:jc w:val="center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A7477F">
              <w:rPr>
                <w:rFonts w:asciiTheme="majorBidi" w:hAnsiTheme="majorBidi" w:cstheme="majorBidi"/>
                <w:noProof/>
                <w:sz w:val="24"/>
                <w:szCs w:val="24"/>
              </w:rPr>
              <w:t>29.261</w:t>
            </w:r>
          </w:p>
        </w:tc>
        <w:tc>
          <w:tcPr>
            <w:tcW w:w="1387" w:type="dxa"/>
            <w:vAlign w:val="center"/>
          </w:tcPr>
          <w:p w:rsidR="007F4E65" w:rsidRPr="00A7477F" w:rsidRDefault="007F4E65" w:rsidP="00A7477F">
            <w:pPr>
              <w:spacing w:line="24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val="en-US"/>
              </w:rPr>
            </w:pPr>
            <w:r w:rsidRPr="00A7477F">
              <w:rPr>
                <w:rFonts w:asciiTheme="majorBidi" w:hAnsiTheme="majorBidi" w:cstheme="majorBidi"/>
                <w:color w:val="000000"/>
                <w:sz w:val="24"/>
                <w:szCs w:val="24"/>
                <w:lang w:val="en-US"/>
              </w:rPr>
              <w:t>23.577</w:t>
            </w:r>
          </w:p>
        </w:tc>
        <w:tc>
          <w:tcPr>
            <w:tcW w:w="1387" w:type="dxa"/>
            <w:vAlign w:val="center"/>
          </w:tcPr>
          <w:p w:rsidR="007F4E65" w:rsidRPr="007F4E65" w:rsidRDefault="007F4E65" w:rsidP="00A7477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</w:pPr>
            <w:r w:rsidRPr="00A7477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lang w:val="en-US"/>
              </w:rPr>
              <w:t>5.502953025</w:t>
            </w:r>
          </w:p>
        </w:tc>
      </w:tr>
      <w:tr w:rsidR="007F4E65" w:rsidRPr="007F4E65" w:rsidTr="00A7477F">
        <w:trPr>
          <w:trHeight w:val="1424"/>
        </w:trPr>
        <w:tc>
          <w:tcPr>
            <w:tcW w:w="1743" w:type="dxa"/>
            <w:vAlign w:val="center"/>
          </w:tcPr>
          <w:p w:rsidR="007F4E65" w:rsidRPr="007F4E65" w:rsidRDefault="007F4E65" w:rsidP="00A7477F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F4E65">
              <w:rPr>
                <w:rFonts w:asciiTheme="majorBidi" w:hAnsiTheme="majorBidi" w:cstheme="majorBidi"/>
                <w:sz w:val="24"/>
                <w:szCs w:val="24"/>
              </w:rPr>
              <w:t>Group II</w:t>
            </w:r>
          </w:p>
        </w:tc>
        <w:tc>
          <w:tcPr>
            <w:tcW w:w="1410" w:type="dxa"/>
            <w:vAlign w:val="center"/>
          </w:tcPr>
          <w:p w:rsidR="007F4E65" w:rsidRPr="007F4E65" w:rsidRDefault="007F4E65" w:rsidP="00A7477F">
            <w:pPr>
              <w:spacing w:line="240" w:lineRule="auto"/>
              <w:jc w:val="center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A7477F">
              <w:rPr>
                <w:rFonts w:asciiTheme="majorBidi" w:hAnsiTheme="majorBidi" w:cstheme="majorBidi"/>
                <w:noProof/>
                <w:sz w:val="24"/>
                <w:szCs w:val="24"/>
              </w:rPr>
              <w:t>31.379</w:t>
            </w:r>
          </w:p>
        </w:tc>
        <w:tc>
          <w:tcPr>
            <w:tcW w:w="1275" w:type="dxa"/>
            <w:vAlign w:val="center"/>
          </w:tcPr>
          <w:p w:rsidR="007F4E65" w:rsidRPr="007F4E65" w:rsidRDefault="007F4E65" w:rsidP="00A7477F">
            <w:pPr>
              <w:spacing w:line="240" w:lineRule="auto"/>
              <w:jc w:val="center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A7477F">
              <w:rPr>
                <w:rFonts w:asciiTheme="majorBidi" w:hAnsiTheme="majorBidi" w:cstheme="majorBidi"/>
                <w:noProof/>
                <w:sz w:val="24"/>
                <w:szCs w:val="24"/>
              </w:rPr>
              <w:t>34.141</w:t>
            </w:r>
          </w:p>
        </w:tc>
        <w:tc>
          <w:tcPr>
            <w:tcW w:w="1260" w:type="dxa"/>
            <w:vAlign w:val="center"/>
          </w:tcPr>
          <w:p w:rsidR="007F4E65" w:rsidRPr="007F4E65" w:rsidRDefault="007F4E65" w:rsidP="00A7477F">
            <w:pPr>
              <w:spacing w:line="240" w:lineRule="auto"/>
              <w:jc w:val="center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A7477F">
              <w:rPr>
                <w:rFonts w:asciiTheme="majorBidi" w:hAnsiTheme="majorBidi" w:cstheme="majorBidi"/>
                <w:noProof/>
                <w:sz w:val="24"/>
                <w:szCs w:val="24"/>
              </w:rPr>
              <w:t>30.353</w:t>
            </w:r>
          </w:p>
        </w:tc>
        <w:tc>
          <w:tcPr>
            <w:tcW w:w="1387" w:type="dxa"/>
            <w:vAlign w:val="center"/>
          </w:tcPr>
          <w:p w:rsidR="007F4E65" w:rsidRPr="007F4E65" w:rsidRDefault="007F4E65" w:rsidP="00A7477F">
            <w:pPr>
              <w:spacing w:line="240" w:lineRule="auto"/>
              <w:jc w:val="center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A7477F">
              <w:rPr>
                <w:rFonts w:asciiTheme="majorBidi" w:hAnsiTheme="majorBidi" w:cstheme="majorBidi"/>
                <w:noProof/>
                <w:sz w:val="24"/>
                <w:szCs w:val="24"/>
              </w:rPr>
              <w:t>31.95766667</w:t>
            </w:r>
          </w:p>
        </w:tc>
        <w:tc>
          <w:tcPr>
            <w:tcW w:w="1387" w:type="dxa"/>
            <w:vAlign w:val="center"/>
          </w:tcPr>
          <w:p w:rsidR="007F4E65" w:rsidRPr="007F4E65" w:rsidRDefault="007F4E65" w:rsidP="00A7477F">
            <w:pPr>
              <w:spacing w:line="240" w:lineRule="auto"/>
              <w:jc w:val="center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A7477F">
              <w:rPr>
                <w:rFonts w:asciiTheme="majorBidi" w:hAnsiTheme="majorBidi" w:cstheme="majorBidi"/>
                <w:noProof/>
                <w:sz w:val="24"/>
                <w:szCs w:val="24"/>
              </w:rPr>
              <w:t>1.959177719</w:t>
            </w:r>
          </w:p>
        </w:tc>
      </w:tr>
      <w:tr w:rsidR="007F4E65" w:rsidRPr="007F4E65" w:rsidTr="00A7477F">
        <w:trPr>
          <w:trHeight w:val="1424"/>
        </w:trPr>
        <w:tc>
          <w:tcPr>
            <w:tcW w:w="1743" w:type="dxa"/>
            <w:vAlign w:val="center"/>
          </w:tcPr>
          <w:p w:rsidR="007F4E65" w:rsidRPr="007F4E65" w:rsidRDefault="007F4E65" w:rsidP="00A7477F">
            <w:pPr>
              <w:spacing w:line="24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F4E65">
              <w:rPr>
                <w:rFonts w:asciiTheme="majorBidi" w:hAnsiTheme="majorBidi" w:cstheme="majorBidi"/>
                <w:sz w:val="24"/>
                <w:szCs w:val="24"/>
              </w:rPr>
              <w:t>Group III</w:t>
            </w:r>
          </w:p>
        </w:tc>
        <w:tc>
          <w:tcPr>
            <w:tcW w:w="1410" w:type="dxa"/>
            <w:vAlign w:val="center"/>
          </w:tcPr>
          <w:p w:rsidR="007F4E65" w:rsidRPr="007F4E65" w:rsidRDefault="007F4E65" w:rsidP="00A7477F">
            <w:pPr>
              <w:spacing w:line="240" w:lineRule="auto"/>
              <w:jc w:val="center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A7477F">
              <w:rPr>
                <w:rFonts w:asciiTheme="majorBidi" w:hAnsiTheme="majorBidi" w:cstheme="majorBidi"/>
                <w:noProof/>
                <w:sz w:val="24"/>
                <w:szCs w:val="24"/>
              </w:rPr>
              <w:t>49.61</w:t>
            </w:r>
          </w:p>
        </w:tc>
        <w:tc>
          <w:tcPr>
            <w:tcW w:w="1275" w:type="dxa"/>
            <w:vAlign w:val="center"/>
          </w:tcPr>
          <w:p w:rsidR="007F4E65" w:rsidRPr="007F4E65" w:rsidRDefault="007F4E65" w:rsidP="00A7477F">
            <w:pPr>
              <w:spacing w:line="240" w:lineRule="auto"/>
              <w:jc w:val="center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A7477F">
              <w:rPr>
                <w:rFonts w:asciiTheme="majorBidi" w:hAnsiTheme="majorBidi" w:cstheme="majorBidi"/>
                <w:noProof/>
                <w:sz w:val="24"/>
                <w:szCs w:val="24"/>
              </w:rPr>
              <w:t>58.388</w:t>
            </w:r>
          </w:p>
        </w:tc>
        <w:tc>
          <w:tcPr>
            <w:tcW w:w="1260" w:type="dxa"/>
            <w:vAlign w:val="center"/>
          </w:tcPr>
          <w:p w:rsidR="007F4E65" w:rsidRPr="007F4E65" w:rsidRDefault="007F4E65" w:rsidP="00A7477F">
            <w:pPr>
              <w:spacing w:line="240" w:lineRule="auto"/>
              <w:jc w:val="center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A7477F">
              <w:rPr>
                <w:rFonts w:asciiTheme="majorBidi" w:hAnsiTheme="majorBidi" w:cstheme="majorBidi"/>
                <w:noProof/>
                <w:sz w:val="24"/>
                <w:szCs w:val="24"/>
              </w:rPr>
              <w:t>73.267</w:t>
            </w:r>
          </w:p>
        </w:tc>
        <w:tc>
          <w:tcPr>
            <w:tcW w:w="1387" w:type="dxa"/>
            <w:vAlign w:val="center"/>
          </w:tcPr>
          <w:p w:rsidR="007F4E65" w:rsidRPr="007F4E65" w:rsidRDefault="007F4E65" w:rsidP="00A7477F">
            <w:pPr>
              <w:spacing w:line="240" w:lineRule="auto"/>
              <w:jc w:val="center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A7477F">
              <w:rPr>
                <w:rFonts w:asciiTheme="majorBidi" w:hAnsiTheme="majorBidi" w:cstheme="majorBidi"/>
                <w:noProof/>
                <w:sz w:val="24"/>
                <w:szCs w:val="24"/>
              </w:rPr>
              <w:t>60.42166667</w:t>
            </w:r>
          </w:p>
        </w:tc>
        <w:tc>
          <w:tcPr>
            <w:tcW w:w="1387" w:type="dxa"/>
            <w:vAlign w:val="center"/>
          </w:tcPr>
          <w:p w:rsidR="007F4E65" w:rsidRPr="007F4E65" w:rsidRDefault="007F4E65" w:rsidP="00A7477F">
            <w:pPr>
              <w:spacing w:line="240" w:lineRule="auto"/>
              <w:jc w:val="center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A7477F">
              <w:rPr>
                <w:rFonts w:asciiTheme="majorBidi" w:hAnsiTheme="majorBidi" w:cstheme="majorBidi"/>
                <w:noProof/>
                <w:sz w:val="24"/>
                <w:szCs w:val="24"/>
              </w:rPr>
              <w:t>11.95889888</w:t>
            </w:r>
          </w:p>
        </w:tc>
      </w:tr>
    </w:tbl>
    <w:p w:rsidR="00592C90" w:rsidRDefault="00592C90" w:rsidP="00592C90">
      <w:pPr>
        <w:spacing w:line="480" w:lineRule="auto"/>
        <w:jc w:val="both"/>
        <w:rPr>
          <w:noProof/>
        </w:rPr>
      </w:pPr>
    </w:p>
    <w:p w:rsidR="007F4E65" w:rsidRDefault="007F4E65" w:rsidP="007F4E65">
      <w:pPr>
        <w:spacing w:line="480" w:lineRule="auto"/>
        <w:rPr>
          <w:noProof/>
        </w:rPr>
      </w:pPr>
    </w:p>
    <w:p w:rsidR="007F4E65" w:rsidRDefault="007F4E65" w:rsidP="007F4E65">
      <w:pPr>
        <w:spacing w:line="480" w:lineRule="auto"/>
        <w:rPr>
          <w:noProof/>
        </w:rPr>
      </w:pPr>
    </w:p>
    <w:p w:rsidR="007F4E65" w:rsidRDefault="007F4E65" w:rsidP="007F4E65">
      <w:pPr>
        <w:spacing w:line="480" w:lineRule="auto"/>
        <w:rPr>
          <w:noProof/>
        </w:rPr>
      </w:pPr>
    </w:p>
    <w:p w:rsidR="007F4E65" w:rsidRDefault="007F4E65" w:rsidP="007F4E65">
      <w:pPr>
        <w:spacing w:line="480" w:lineRule="auto"/>
        <w:rPr>
          <w:noProof/>
        </w:rPr>
      </w:pPr>
    </w:p>
    <w:p w:rsidR="007F4E65" w:rsidRDefault="007F4E65" w:rsidP="007F4E65">
      <w:pPr>
        <w:spacing w:line="480" w:lineRule="auto"/>
        <w:rPr>
          <w:noProof/>
        </w:rPr>
      </w:pPr>
    </w:p>
    <w:p w:rsidR="006E7633" w:rsidRPr="006E7633" w:rsidRDefault="006E7633" w:rsidP="006E7633">
      <w:pPr>
        <w:rPr>
          <w:rFonts w:asciiTheme="majorBidi" w:eastAsiaTheme="minorEastAsia" w:hAnsiTheme="majorBidi" w:cstheme="majorBidi"/>
          <w:sz w:val="24"/>
          <w:szCs w:val="24"/>
        </w:rPr>
      </w:pPr>
    </w:p>
    <w:sectPr w:rsidR="006E7633" w:rsidRPr="006E76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yNzU1MjE0NjM2MTVU0lEKTi0uzszPAymwrAUAa8XvjywAAAA="/>
  </w:docVars>
  <w:rsids>
    <w:rsidRoot w:val="006E7633"/>
    <w:rsid w:val="0000060E"/>
    <w:rsid w:val="00001053"/>
    <w:rsid w:val="0000123D"/>
    <w:rsid w:val="00002336"/>
    <w:rsid w:val="00003C11"/>
    <w:rsid w:val="000041CE"/>
    <w:rsid w:val="00006D32"/>
    <w:rsid w:val="000073D6"/>
    <w:rsid w:val="000075D7"/>
    <w:rsid w:val="000100A1"/>
    <w:rsid w:val="000113D4"/>
    <w:rsid w:val="000117ED"/>
    <w:rsid w:val="0001196C"/>
    <w:rsid w:val="00011F3D"/>
    <w:rsid w:val="0001379A"/>
    <w:rsid w:val="00015FA9"/>
    <w:rsid w:val="00016CFE"/>
    <w:rsid w:val="00017BE8"/>
    <w:rsid w:val="00020559"/>
    <w:rsid w:val="000206AF"/>
    <w:rsid w:val="00021257"/>
    <w:rsid w:val="0002214D"/>
    <w:rsid w:val="00022272"/>
    <w:rsid w:val="000225A6"/>
    <w:rsid w:val="000251A8"/>
    <w:rsid w:val="0002691B"/>
    <w:rsid w:val="00027EBD"/>
    <w:rsid w:val="00027F4E"/>
    <w:rsid w:val="0003095F"/>
    <w:rsid w:val="00031581"/>
    <w:rsid w:val="0003208B"/>
    <w:rsid w:val="00032709"/>
    <w:rsid w:val="00032FCD"/>
    <w:rsid w:val="0003537D"/>
    <w:rsid w:val="00035478"/>
    <w:rsid w:val="000357FF"/>
    <w:rsid w:val="00035A0A"/>
    <w:rsid w:val="00036698"/>
    <w:rsid w:val="000367C6"/>
    <w:rsid w:val="0003698C"/>
    <w:rsid w:val="00036E73"/>
    <w:rsid w:val="00036FFD"/>
    <w:rsid w:val="000375F9"/>
    <w:rsid w:val="00037CD0"/>
    <w:rsid w:val="00040EA3"/>
    <w:rsid w:val="0004112F"/>
    <w:rsid w:val="0004130A"/>
    <w:rsid w:val="0004154F"/>
    <w:rsid w:val="000417B4"/>
    <w:rsid w:val="00043CB4"/>
    <w:rsid w:val="00044905"/>
    <w:rsid w:val="00044C42"/>
    <w:rsid w:val="000452B7"/>
    <w:rsid w:val="00045737"/>
    <w:rsid w:val="00045CD4"/>
    <w:rsid w:val="00046210"/>
    <w:rsid w:val="00046887"/>
    <w:rsid w:val="00046908"/>
    <w:rsid w:val="00047403"/>
    <w:rsid w:val="0004794C"/>
    <w:rsid w:val="000518C8"/>
    <w:rsid w:val="00051E65"/>
    <w:rsid w:val="0005239D"/>
    <w:rsid w:val="00052A67"/>
    <w:rsid w:val="00052D79"/>
    <w:rsid w:val="000551DE"/>
    <w:rsid w:val="00055746"/>
    <w:rsid w:val="00055F31"/>
    <w:rsid w:val="00056707"/>
    <w:rsid w:val="00057186"/>
    <w:rsid w:val="00057C24"/>
    <w:rsid w:val="000607FA"/>
    <w:rsid w:val="00060BFB"/>
    <w:rsid w:val="000610B0"/>
    <w:rsid w:val="000637D7"/>
    <w:rsid w:val="00065535"/>
    <w:rsid w:val="000656F4"/>
    <w:rsid w:val="00065746"/>
    <w:rsid w:val="00066E44"/>
    <w:rsid w:val="00067108"/>
    <w:rsid w:val="00067195"/>
    <w:rsid w:val="00067D8A"/>
    <w:rsid w:val="000710BF"/>
    <w:rsid w:val="00072B00"/>
    <w:rsid w:val="00072DE5"/>
    <w:rsid w:val="00073A2C"/>
    <w:rsid w:val="000749F6"/>
    <w:rsid w:val="00075CD0"/>
    <w:rsid w:val="00075DCB"/>
    <w:rsid w:val="00076A6D"/>
    <w:rsid w:val="000778DE"/>
    <w:rsid w:val="0008134F"/>
    <w:rsid w:val="00081B5D"/>
    <w:rsid w:val="00081D6A"/>
    <w:rsid w:val="00081E09"/>
    <w:rsid w:val="000850E9"/>
    <w:rsid w:val="00085475"/>
    <w:rsid w:val="00086083"/>
    <w:rsid w:val="000867F3"/>
    <w:rsid w:val="00086BB1"/>
    <w:rsid w:val="00087744"/>
    <w:rsid w:val="00091897"/>
    <w:rsid w:val="00091A7E"/>
    <w:rsid w:val="00091B72"/>
    <w:rsid w:val="00092AC1"/>
    <w:rsid w:val="000950FD"/>
    <w:rsid w:val="000975B6"/>
    <w:rsid w:val="000A0EFC"/>
    <w:rsid w:val="000A2EF1"/>
    <w:rsid w:val="000A3720"/>
    <w:rsid w:val="000A3AFA"/>
    <w:rsid w:val="000A3B6B"/>
    <w:rsid w:val="000A48FF"/>
    <w:rsid w:val="000A620C"/>
    <w:rsid w:val="000A6391"/>
    <w:rsid w:val="000A6530"/>
    <w:rsid w:val="000A68BE"/>
    <w:rsid w:val="000A6FD3"/>
    <w:rsid w:val="000A76F1"/>
    <w:rsid w:val="000A792B"/>
    <w:rsid w:val="000A792C"/>
    <w:rsid w:val="000B0420"/>
    <w:rsid w:val="000B2B75"/>
    <w:rsid w:val="000B2B8E"/>
    <w:rsid w:val="000B2C03"/>
    <w:rsid w:val="000B3D02"/>
    <w:rsid w:val="000B6597"/>
    <w:rsid w:val="000B6625"/>
    <w:rsid w:val="000C1041"/>
    <w:rsid w:val="000C2D4E"/>
    <w:rsid w:val="000C2DC9"/>
    <w:rsid w:val="000C4F69"/>
    <w:rsid w:val="000C4FAA"/>
    <w:rsid w:val="000C716E"/>
    <w:rsid w:val="000C75A9"/>
    <w:rsid w:val="000D09B7"/>
    <w:rsid w:val="000D0D6D"/>
    <w:rsid w:val="000D1E1F"/>
    <w:rsid w:val="000D2772"/>
    <w:rsid w:val="000D3A05"/>
    <w:rsid w:val="000D404B"/>
    <w:rsid w:val="000D459B"/>
    <w:rsid w:val="000D608C"/>
    <w:rsid w:val="000D6212"/>
    <w:rsid w:val="000D7086"/>
    <w:rsid w:val="000D7753"/>
    <w:rsid w:val="000D7B6A"/>
    <w:rsid w:val="000E1690"/>
    <w:rsid w:val="000E2C18"/>
    <w:rsid w:val="000E457D"/>
    <w:rsid w:val="000E471E"/>
    <w:rsid w:val="000E4CEB"/>
    <w:rsid w:val="000E5731"/>
    <w:rsid w:val="000E6924"/>
    <w:rsid w:val="000E79FF"/>
    <w:rsid w:val="000F1298"/>
    <w:rsid w:val="000F1595"/>
    <w:rsid w:val="000F2374"/>
    <w:rsid w:val="000F2D7C"/>
    <w:rsid w:val="000F48BC"/>
    <w:rsid w:val="000F6497"/>
    <w:rsid w:val="00100029"/>
    <w:rsid w:val="00102068"/>
    <w:rsid w:val="0010271D"/>
    <w:rsid w:val="00102E0E"/>
    <w:rsid w:val="00102E66"/>
    <w:rsid w:val="0010539C"/>
    <w:rsid w:val="001055EE"/>
    <w:rsid w:val="00105B53"/>
    <w:rsid w:val="00106E43"/>
    <w:rsid w:val="001078B1"/>
    <w:rsid w:val="00112500"/>
    <w:rsid w:val="001151A2"/>
    <w:rsid w:val="0011593D"/>
    <w:rsid w:val="00115C69"/>
    <w:rsid w:val="0011607A"/>
    <w:rsid w:val="00116429"/>
    <w:rsid w:val="00116889"/>
    <w:rsid w:val="0011744B"/>
    <w:rsid w:val="001201D1"/>
    <w:rsid w:val="0012129A"/>
    <w:rsid w:val="00122866"/>
    <w:rsid w:val="00122B09"/>
    <w:rsid w:val="00123356"/>
    <w:rsid w:val="00124108"/>
    <w:rsid w:val="001247E4"/>
    <w:rsid w:val="0013056B"/>
    <w:rsid w:val="00130F83"/>
    <w:rsid w:val="001332E3"/>
    <w:rsid w:val="001336DF"/>
    <w:rsid w:val="00134C79"/>
    <w:rsid w:val="00134F6B"/>
    <w:rsid w:val="0013591B"/>
    <w:rsid w:val="001360B4"/>
    <w:rsid w:val="00137077"/>
    <w:rsid w:val="001375D1"/>
    <w:rsid w:val="001375FB"/>
    <w:rsid w:val="00137B6B"/>
    <w:rsid w:val="00137E9C"/>
    <w:rsid w:val="00140683"/>
    <w:rsid w:val="001415CB"/>
    <w:rsid w:val="0014590F"/>
    <w:rsid w:val="00145A77"/>
    <w:rsid w:val="001460C1"/>
    <w:rsid w:val="00150DB9"/>
    <w:rsid w:val="001517B1"/>
    <w:rsid w:val="0015369A"/>
    <w:rsid w:val="00156842"/>
    <w:rsid w:val="001568E4"/>
    <w:rsid w:val="00157B4C"/>
    <w:rsid w:val="001607CB"/>
    <w:rsid w:val="00161FB7"/>
    <w:rsid w:val="00162D55"/>
    <w:rsid w:val="0016310D"/>
    <w:rsid w:val="001640A3"/>
    <w:rsid w:val="001666E6"/>
    <w:rsid w:val="00166B77"/>
    <w:rsid w:val="00167C76"/>
    <w:rsid w:val="00170A13"/>
    <w:rsid w:val="00173110"/>
    <w:rsid w:val="00173E4A"/>
    <w:rsid w:val="00173E58"/>
    <w:rsid w:val="00174382"/>
    <w:rsid w:val="00174EC1"/>
    <w:rsid w:val="00176C00"/>
    <w:rsid w:val="00176C59"/>
    <w:rsid w:val="00177B89"/>
    <w:rsid w:val="00181620"/>
    <w:rsid w:val="00182739"/>
    <w:rsid w:val="001829F6"/>
    <w:rsid w:val="001831CA"/>
    <w:rsid w:val="00185525"/>
    <w:rsid w:val="00186408"/>
    <w:rsid w:val="00190066"/>
    <w:rsid w:val="00190077"/>
    <w:rsid w:val="00190448"/>
    <w:rsid w:val="00191335"/>
    <w:rsid w:val="0019138F"/>
    <w:rsid w:val="00191FDB"/>
    <w:rsid w:val="00192398"/>
    <w:rsid w:val="00192DE3"/>
    <w:rsid w:val="001932D5"/>
    <w:rsid w:val="001948BF"/>
    <w:rsid w:val="00196211"/>
    <w:rsid w:val="00196E3E"/>
    <w:rsid w:val="001A0973"/>
    <w:rsid w:val="001A0FBF"/>
    <w:rsid w:val="001A1ED7"/>
    <w:rsid w:val="001A2D12"/>
    <w:rsid w:val="001A2F23"/>
    <w:rsid w:val="001A2F79"/>
    <w:rsid w:val="001A37FF"/>
    <w:rsid w:val="001A4DB6"/>
    <w:rsid w:val="001A5289"/>
    <w:rsid w:val="001A5F33"/>
    <w:rsid w:val="001A7275"/>
    <w:rsid w:val="001A7DD0"/>
    <w:rsid w:val="001A7F5A"/>
    <w:rsid w:val="001B0F8E"/>
    <w:rsid w:val="001B2873"/>
    <w:rsid w:val="001B2B0E"/>
    <w:rsid w:val="001B2FF5"/>
    <w:rsid w:val="001B310D"/>
    <w:rsid w:val="001B3BA2"/>
    <w:rsid w:val="001B411C"/>
    <w:rsid w:val="001B52BA"/>
    <w:rsid w:val="001B5937"/>
    <w:rsid w:val="001B5A70"/>
    <w:rsid w:val="001B6271"/>
    <w:rsid w:val="001C097D"/>
    <w:rsid w:val="001C1445"/>
    <w:rsid w:val="001C1AC7"/>
    <w:rsid w:val="001C3224"/>
    <w:rsid w:val="001C49F1"/>
    <w:rsid w:val="001C4A72"/>
    <w:rsid w:val="001C634B"/>
    <w:rsid w:val="001C79DE"/>
    <w:rsid w:val="001D03FC"/>
    <w:rsid w:val="001D2890"/>
    <w:rsid w:val="001D293E"/>
    <w:rsid w:val="001D3141"/>
    <w:rsid w:val="001D37C0"/>
    <w:rsid w:val="001D4F24"/>
    <w:rsid w:val="001D54BA"/>
    <w:rsid w:val="001D576A"/>
    <w:rsid w:val="001D642D"/>
    <w:rsid w:val="001D6806"/>
    <w:rsid w:val="001D6CB9"/>
    <w:rsid w:val="001D73DE"/>
    <w:rsid w:val="001D746C"/>
    <w:rsid w:val="001D74EC"/>
    <w:rsid w:val="001D7566"/>
    <w:rsid w:val="001D7AFA"/>
    <w:rsid w:val="001D7FD8"/>
    <w:rsid w:val="001E08A0"/>
    <w:rsid w:val="001E19E7"/>
    <w:rsid w:val="001E1D09"/>
    <w:rsid w:val="001E36AB"/>
    <w:rsid w:val="001E3F4B"/>
    <w:rsid w:val="001E460F"/>
    <w:rsid w:val="001E554F"/>
    <w:rsid w:val="001E5995"/>
    <w:rsid w:val="001E724F"/>
    <w:rsid w:val="001E7430"/>
    <w:rsid w:val="001E7484"/>
    <w:rsid w:val="001F0C25"/>
    <w:rsid w:val="001F1174"/>
    <w:rsid w:val="001F5524"/>
    <w:rsid w:val="001F5933"/>
    <w:rsid w:val="001F6440"/>
    <w:rsid w:val="001F6904"/>
    <w:rsid w:val="001F7DDD"/>
    <w:rsid w:val="0020122F"/>
    <w:rsid w:val="0020199F"/>
    <w:rsid w:val="00202536"/>
    <w:rsid w:val="00202C34"/>
    <w:rsid w:val="002039D3"/>
    <w:rsid w:val="00203C55"/>
    <w:rsid w:val="00203EEA"/>
    <w:rsid w:val="00205712"/>
    <w:rsid w:val="0020741A"/>
    <w:rsid w:val="00207C16"/>
    <w:rsid w:val="00207C95"/>
    <w:rsid w:val="00210009"/>
    <w:rsid w:val="00211B4E"/>
    <w:rsid w:val="002121FD"/>
    <w:rsid w:val="002124B6"/>
    <w:rsid w:val="00212C9C"/>
    <w:rsid w:val="00212CB0"/>
    <w:rsid w:val="00213565"/>
    <w:rsid w:val="00213A2B"/>
    <w:rsid w:val="00213D6F"/>
    <w:rsid w:val="0021408C"/>
    <w:rsid w:val="00214957"/>
    <w:rsid w:val="0021613E"/>
    <w:rsid w:val="00216360"/>
    <w:rsid w:val="002172F2"/>
    <w:rsid w:val="00217AC4"/>
    <w:rsid w:val="00217B91"/>
    <w:rsid w:val="00220FB6"/>
    <w:rsid w:val="0022184B"/>
    <w:rsid w:val="00221A99"/>
    <w:rsid w:val="002232AF"/>
    <w:rsid w:val="00223DC4"/>
    <w:rsid w:val="0022445B"/>
    <w:rsid w:val="00224486"/>
    <w:rsid w:val="00224664"/>
    <w:rsid w:val="00224F48"/>
    <w:rsid w:val="002253CC"/>
    <w:rsid w:val="00225FFF"/>
    <w:rsid w:val="002262FB"/>
    <w:rsid w:val="002306A8"/>
    <w:rsid w:val="00230CDA"/>
    <w:rsid w:val="00230CE9"/>
    <w:rsid w:val="00230E14"/>
    <w:rsid w:val="00231A74"/>
    <w:rsid w:val="0023287E"/>
    <w:rsid w:val="0023337D"/>
    <w:rsid w:val="002348A1"/>
    <w:rsid w:val="002350E9"/>
    <w:rsid w:val="00236F7A"/>
    <w:rsid w:val="002371D0"/>
    <w:rsid w:val="0024060E"/>
    <w:rsid w:val="0024107E"/>
    <w:rsid w:val="0024191D"/>
    <w:rsid w:val="0024215E"/>
    <w:rsid w:val="00242970"/>
    <w:rsid w:val="00243800"/>
    <w:rsid w:val="0024575B"/>
    <w:rsid w:val="00245D88"/>
    <w:rsid w:val="002477D6"/>
    <w:rsid w:val="00251168"/>
    <w:rsid w:val="00252839"/>
    <w:rsid w:val="00253003"/>
    <w:rsid w:val="00253781"/>
    <w:rsid w:val="00254B1C"/>
    <w:rsid w:val="00254D24"/>
    <w:rsid w:val="00254E54"/>
    <w:rsid w:val="00255248"/>
    <w:rsid w:val="0025723E"/>
    <w:rsid w:val="002610FF"/>
    <w:rsid w:val="002622B6"/>
    <w:rsid w:val="00262F52"/>
    <w:rsid w:val="00263FCF"/>
    <w:rsid w:val="002643AB"/>
    <w:rsid w:val="0026601A"/>
    <w:rsid w:val="00267CD5"/>
    <w:rsid w:val="00267F61"/>
    <w:rsid w:val="00272424"/>
    <w:rsid w:val="00272C1E"/>
    <w:rsid w:val="00272CAC"/>
    <w:rsid w:val="0027454E"/>
    <w:rsid w:val="00274757"/>
    <w:rsid w:val="002758EF"/>
    <w:rsid w:val="00276499"/>
    <w:rsid w:val="002766D5"/>
    <w:rsid w:val="002770DD"/>
    <w:rsid w:val="0027731E"/>
    <w:rsid w:val="00283002"/>
    <w:rsid w:val="0028415A"/>
    <w:rsid w:val="00284C18"/>
    <w:rsid w:val="00284FAF"/>
    <w:rsid w:val="002855DD"/>
    <w:rsid w:val="00286952"/>
    <w:rsid w:val="00287055"/>
    <w:rsid w:val="002877C4"/>
    <w:rsid w:val="002907AD"/>
    <w:rsid w:val="00290D34"/>
    <w:rsid w:val="002916FB"/>
    <w:rsid w:val="002927D8"/>
    <w:rsid w:val="00292B76"/>
    <w:rsid w:val="00293AE2"/>
    <w:rsid w:val="0029590B"/>
    <w:rsid w:val="00296233"/>
    <w:rsid w:val="002973A6"/>
    <w:rsid w:val="002A2FC5"/>
    <w:rsid w:val="002A3676"/>
    <w:rsid w:val="002A4552"/>
    <w:rsid w:val="002A5991"/>
    <w:rsid w:val="002A5A47"/>
    <w:rsid w:val="002A7049"/>
    <w:rsid w:val="002A71DF"/>
    <w:rsid w:val="002B1264"/>
    <w:rsid w:val="002B1D80"/>
    <w:rsid w:val="002B1F22"/>
    <w:rsid w:val="002B3EA0"/>
    <w:rsid w:val="002B4929"/>
    <w:rsid w:val="002B4E6C"/>
    <w:rsid w:val="002B522E"/>
    <w:rsid w:val="002B6111"/>
    <w:rsid w:val="002B6361"/>
    <w:rsid w:val="002C1673"/>
    <w:rsid w:val="002C1A21"/>
    <w:rsid w:val="002C32F8"/>
    <w:rsid w:val="002C3718"/>
    <w:rsid w:val="002C5BD2"/>
    <w:rsid w:val="002C619F"/>
    <w:rsid w:val="002C7178"/>
    <w:rsid w:val="002D0521"/>
    <w:rsid w:val="002D3123"/>
    <w:rsid w:val="002D359A"/>
    <w:rsid w:val="002D4486"/>
    <w:rsid w:val="002D475C"/>
    <w:rsid w:val="002D4AA9"/>
    <w:rsid w:val="002D4C10"/>
    <w:rsid w:val="002D5489"/>
    <w:rsid w:val="002D72CE"/>
    <w:rsid w:val="002D73CB"/>
    <w:rsid w:val="002E01FA"/>
    <w:rsid w:val="002E0AD5"/>
    <w:rsid w:val="002E0B6E"/>
    <w:rsid w:val="002E17B4"/>
    <w:rsid w:val="002E1CE9"/>
    <w:rsid w:val="002E32BD"/>
    <w:rsid w:val="002E3DC3"/>
    <w:rsid w:val="002E435F"/>
    <w:rsid w:val="002E4961"/>
    <w:rsid w:val="002E5142"/>
    <w:rsid w:val="002E64ED"/>
    <w:rsid w:val="002E67E0"/>
    <w:rsid w:val="002F2B50"/>
    <w:rsid w:val="002F340D"/>
    <w:rsid w:val="002F44DB"/>
    <w:rsid w:val="002F4606"/>
    <w:rsid w:val="002F6EA5"/>
    <w:rsid w:val="002F756E"/>
    <w:rsid w:val="002F7CD6"/>
    <w:rsid w:val="00300686"/>
    <w:rsid w:val="003015DC"/>
    <w:rsid w:val="00301B74"/>
    <w:rsid w:val="003020E7"/>
    <w:rsid w:val="0030516F"/>
    <w:rsid w:val="00305477"/>
    <w:rsid w:val="00305FB7"/>
    <w:rsid w:val="00306B08"/>
    <w:rsid w:val="00310B96"/>
    <w:rsid w:val="00311D81"/>
    <w:rsid w:val="00311FCD"/>
    <w:rsid w:val="00312389"/>
    <w:rsid w:val="0031265D"/>
    <w:rsid w:val="00312FD8"/>
    <w:rsid w:val="00313113"/>
    <w:rsid w:val="003155D3"/>
    <w:rsid w:val="0031663C"/>
    <w:rsid w:val="003170EA"/>
    <w:rsid w:val="00317A24"/>
    <w:rsid w:val="00320C17"/>
    <w:rsid w:val="00321862"/>
    <w:rsid w:val="003224A4"/>
    <w:rsid w:val="003225A3"/>
    <w:rsid w:val="00324B42"/>
    <w:rsid w:val="00324FCC"/>
    <w:rsid w:val="003262E4"/>
    <w:rsid w:val="00327194"/>
    <w:rsid w:val="00327CF9"/>
    <w:rsid w:val="00327DE8"/>
    <w:rsid w:val="003300D8"/>
    <w:rsid w:val="00331F16"/>
    <w:rsid w:val="0033373F"/>
    <w:rsid w:val="00335775"/>
    <w:rsid w:val="00336C5E"/>
    <w:rsid w:val="00336D5D"/>
    <w:rsid w:val="00336DB7"/>
    <w:rsid w:val="003373CB"/>
    <w:rsid w:val="003379B5"/>
    <w:rsid w:val="00337E7B"/>
    <w:rsid w:val="00340E10"/>
    <w:rsid w:val="003410A6"/>
    <w:rsid w:val="0034115A"/>
    <w:rsid w:val="0034225C"/>
    <w:rsid w:val="00343753"/>
    <w:rsid w:val="003438DC"/>
    <w:rsid w:val="00343FAB"/>
    <w:rsid w:val="00344ACE"/>
    <w:rsid w:val="00345408"/>
    <w:rsid w:val="003459F4"/>
    <w:rsid w:val="00345CCF"/>
    <w:rsid w:val="00345D20"/>
    <w:rsid w:val="0034617E"/>
    <w:rsid w:val="00346640"/>
    <w:rsid w:val="003466E5"/>
    <w:rsid w:val="00350782"/>
    <w:rsid w:val="00351528"/>
    <w:rsid w:val="00351750"/>
    <w:rsid w:val="003519AE"/>
    <w:rsid w:val="00353EAB"/>
    <w:rsid w:val="00355CFE"/>
    <w:rsid w:val="00356214"/>
    <w:rsid w:val="0035646D"/>
    <w:rsid w:val="003568CB"/>
    <w:rsid w:val="003572AE"/>
    <w:rsid w:val="00357CFD"/>
    <w:rsid w:val="00361EB4"/>
    <w:rsid w:val="003626AF"/>
    <w:rsid w:val="003638AD"/>
    <w:rsid w:val="00363F8E"/>
    <w:rsid w:val="003648B1"/>
    <w:rsid w:val="00364B9B"/>
    <w:rsid w:val="00364C2E"/>
    <w:rsid w:val="00365671"/>
    <w:rsid w:val="0036623C"/>
    <w:rsid w:val="00366464"/>
    <w:rsid w:val="003668D6"/>
    <w:rsid w:val="003676A9"/>
    <w:rsid w:val="00370F90"/>
    <w:rsid w:val="00371C71"/>
    <w:rsid w:val="003736A4"/>
    <w:rsid w:val="00373BCA"/>
    <w:rsid w:val="00373F2C"/>
    <w:rsid w:val="003741D5"/>
    <w:rsid w:val="00374311"/>
    <w:rsid w:val="0037524E"/>
    <w:rsid w:val="003757CB"/>
    <w:rsid w:val="00375B1A"/>
    <w:rsid w:val="00377943"/>
    <w:rsid w:val="00377C3D"/>
    <w:rsid w:val="00380A0E"/>
    <w:rsid w:val="0038175D"/>
    <w:rsid w:val="00381942"/>
    <w:rsid w:val="00381C01"/>
    <w:rsid w:val="00382CC0"/>
    <w:rsid w:val="00383552"/>
    <w:rsid w:val="00383A73"/>
    <w:rsid w:val="00383AFE"/>
    <w:rsid w:val="003842AF"/>
    <w:rsid w:val="00385F09"/>
    <w:rsid w:val="0039018D"/>
    <w:rsid w:val="00390284"/>
    <w:rsid w:val="0039109D"/>
    <w:rsid w:val="003916FD"/>
    <w:rsid w:val="0039183C"/>
    <w:rsid w:val="003919B4"/>
    <w:rsid w:val="00391E69"/>
    <w:rsid w:val="00393358"/>
    <w:rsid w:val="003941AB"/>
    <w:rsid w:val="00395B4B"/>
    <w:rsid w:val="0039608C"/>
    <w:rsid w:val="003975CE"/>
    <w:rsid w:val="00397804"/>
    <w:rsid w:val="003978E1"/>
    <w:rsid w:val="003A0B58"/>
    <w:rsid w:val="003A0BA9"/>
    <w:rsid w:val="003A10D5"/>
    <w:rsid w:val="003A2197"/>
    <w:rsid w:val="003A2984"/>
    <w:rsid w:val="003A3106"/>
    <w:rsid w:val="003A3F93"/>
    <w:rsid w:val="003A4142"/>
    <w:rsid w:val="003A4CC9"/>
    <w:rsid w:val="003A533B"/>
    <w:rsid w:val="003A5C5C"/>
    <w:rsid w:val="003A5F67"/>
    <w:rsid w:val="003A7929"/>
    <w:rsid w:val="003B1CC7"/>
    <w:rsid w:val="003B1F34"/>
    <w:rsid w:val="003B26EA"/>
    <w:rsid w:val="003B2B41"/>
    <w:rsid w:val="003B381C"/>
    <w:rsid w:val="003B5F46"/>
    <w:rsid w:val="003B6953"/>
    <w:rsid w:val="003B75CD"/>
    <w:rsid w:val="003B7E85"/>
    <w:rsid w:val="003C2333"/>
    <w:rsid w:val="003C3388"/>
    <w:rsid w:val="003C64A4"/>
    <w:rsid w:val="003C6ACC"/>
    <w:rsid w:val="003C7068"/>
    <w:rsid w:val="003C7EB4"/>
    <w:rsid w:val="003D1A72"/>
    <w:rsid w:val="003D22BA"/>
    <w:rsid w:val="003D2336"/>
    <w:rsid w:val="003D283F"/>
    <w:rsid w:val="003D30C9"/>
    <w:rsid w:val="003D3830"/>
    <w:rsid w:val="003D413D"/>
    <w:rsid w:val="003D420B"/>
    <w:rsid w:val="003D46C1"/>
    <w:rsid w:val="003D56FF"/>
    <w:rsid w:val="003D69B3"/>
    <w:rsid w:val="003D6A66"/>
    <w:rsid w:val="003D6CB7"/>
    <w:rsid w:val="003D74C7"/>
    <w:rsid w:val="003E0F2C"/>
    <w:rsid w:val="003E128E"/>
    <w:rsid w:val="003E12AF"/>
    <w:rsid w:val="003E3761"/>
    <w:rsid w:val="003E4879"/>
    <w:rsid w:val="003E4F60"/>
    <w:rsid w:val="003E56CC"/>
    <w:rsid w:val="003E5D65"/>
    <w:rsid w:val="003E60D0"/>
    <w:rsid w:val="003E6A12"/>
    <w:rsid w:val="003E7214"/>
    <w:rsid w:val="003F0331"/>
    <w:rsid w:val="003F0665"/>
    <w:rsid w:val="003F169C"/>
    <w:rsid w:val="003F2144"/>
    <w:rsid w:val="003F491D"/>
    <w:rsid w:val="003F5151"/>
    <w:rsid w:val="003F619B"/>
    <w:rsid w:val="003F6BCD"/>
    <w:rsid w:val="003F7F7E"/>
    <w:rsid w:val="00400D61"/>
    <w:rsid w:val="00401B94"/>
    <w:rsid w:val="004020E3"/>
    <w:rsid w:val="0040356D"/>
    <w:rsid w:val="0040402D"/>
    <w:rsid w:val="00404D20"/>
    <w:rsid w:val="00406786"/>
    <w:rsid w:val="00407A8F"/>
    <w:rsid w:val="004107C3"/>
    <w:rsid w:val="004114DB"/>
    <w:rsid w:val="00411C4D"/>
    <w:rsid w:val="004122D1"/>
    <w:rsid w:val="004130FF"/>
    <w:rsid w:val="00414BAE"/>
    <w:rsid w:val="00414F04"/>
    <w:rsid w:val="004156A7"/>
    <w:rsid w:val="00416153"/>
    <w:rsid w:val="00416828"/>
    <w:rsid w:val="00420756"/>
    <w:rsid w:val="00420815"/>
    <w:rsid w:val="0042263A"/>
    <w:rsid w:val="00422CEC"/>
    <w:rsid w:val="00423101"/>
    <w:rsid w:val="00423AAC"/>
    <w:rsid w:val="00424659"/>
    <w:rsid w:val="0042497E"/>
    <w:rsid w:val="00426AF4"/>
    <w:rsid w:val="00426DA4"/>
    <w:rsid w:val="00427CB6"/>
    <w:rsid w:val="0043140D"/>
    <w:rsid w:val="00431AD7"/>
    <w:rsid w:val="00432336"/>
    <w:rsid w:val="00433F6A"/>
    <w:rsid w:val="00433F9A"/>
    <w:rsid w:val="004348E5"/>
    <w:rsid w:val="00434A74"/>
    <w:rsid w:val="00434B68"/>
    <w:rsid w:val="00435256"/>
    <w:rsid w:val="004356E0"/>
    <w:rsid w:val="00435A6D"/>
    <w:rsid w:val="00436A1A"/>
    <w:rsid w:val="00436E69"/>
    <w:rsid w:val="00436FEB"/>
    <w:rsid w:val="004375DB"/>
    <w:rsid w:val="00441A2C"/>
    <w:rsid w:val="00442A05"/>
    <w:rsid w:val="0044307B"/>
    <w:rsid w:val="00444695"/>
    <w:rsid w:val="00444C57"/>
    <w:rsid w:val="00445020"/>
    <w:rsid w:val="0044594C"/>
    <w:rsid w:val="00445B46"/>
    <w:rsid w:val="00445B85"/>
    <w:rsid w:val="00445DA9"/>
    <w:rsid w:val="00446EBF"/>
    <w:rsid w:val="004508EE"/>
    <w:rsid w:val="0045098E"/>
    <w:rsid w:val="00450EEF"/>
    <w:rsid w:val="0045293C"/>
    <w:rsid w:val="00453D94"/>
    <w:rsid w:val="00453EB8"/>
    <w:rsid w:val="00454269"/>
    <w:rsid w:val="004549D8"/>
    <w:rsid w:val="00454B2E"/>
    <w:rsid w:val="00456495"/>
    <w:rsid w:val="00456AF9"/>
    <w:rsid w:val="00456CE2"/>
    <w:rsid w:val="00457777"/>
    <w:rsid w:val="00457B6C"/>
    <w:rsid w:val="00457E49"/>
    <w:rsid w:val="00457FC1"/>
    <w:rsid w:val="0046026C"/>
    <w:rsid w:val="00460470"/>
    <w:rsid w:val="0046178C"/>
    <w:rsid w:val="00462D1E"/>
    <w:rsid w:val="004631B4"/>
    <w:rsid w:val="00463BAE"/>
    <w:rsid w:val="004642C2"/>
    <w:rsid w:val="004651C4"/>
    <w:rsid w:val="00466094"/>
    <w:rsid w:val="00467F8B"/>
    <w:rsid w:val="004709FB"/>
    <w:rsid w:val="00473703"/>
    <w:rsid w:val="00475C80"/>
    <w:rsid w:val="00476FE5"/>
    <w:rsid w:val="004775BE"/>
    <w:rsid w:val="00477EE7"/>
    <w:rsid w:val="00480557"/>
    <w:rsid w:val="004805B5"/>
    <w:rsid w:val="00480B73"/>
    <w:rsid w:val="004823DE"/>
    <w:rsid w:val="0048291E"/>
    <w:rsid w:val="004837F2"/>
    <w:rsid w:val="00483B07"/>
    <w:rsid w:val="0048419C"/>
    <w:rsid w:val="00485158"/>
    <w:rsid w:val="0049166E"/>
    <w:rsid w:val="00492FA7"/>
    <w:rsid w:val="00493A97"/>
    <w:rsid w:val="00493B1B"/>
    <w:rsid w:val="00494C22"/>
    <w:rsid w:val="00494DF9"/>
    <w:rsid w:val="004957EC"/>
    <w:rsid w:val="00495920"/>
    <w:rsid w:val="00495A68"/>
    <w:rsid w:val="00496C74"/>
    <w:rsid w:val="0049736B"/>
    <w:rsid w:val="00497D0B"/>
    <w:rsid w:val="004A07D6"/>
    <w:rsid w:val="004A1531"/>
    <w:rsid w:val="004A170E"/>
    <w:rsid w:val="004A17D1"/>
    <w:rsid w:val="004A365E"/>
    <w:rsid w:val="004A3F5B"/>
    <w:rsid w:val="004A62A9"/>
    <w:rsid w:val="004A6C65"/>
    <w:rsid w:val="004B12BF"/>
    <w:rsid w:val="004B1E06"/>
    <w:rsid w:val="004B25E1"/>
    <w:rsid w:val="004B2E43"/>
    <w:rsid w:val="004B35FC"/>
    <w:rsid w:val="004B56AB"/>
    <w:rsid w:val="004B6B5C"/>
    <w:rsid w:val="004B7005"/>
    <w:rsid w:val="004C26AF"/>
    <w:rsid w:val="004C2767"/>
    <w:rsid w:val="004C2DC1"/>
    <w:rsid w:val="004C305F"/>
    <w:rsid w:val="004C31D6"/>
    <w:rsid w:val="004C321B"/>
    <w:rsid w:val="004C3476"/>
    <w:rsid w:val="004C578C"/>
    <w:rsid w:val="004C5963"/>
    <w:rsid w:val="004C6176"/>
    <w:rsid w:val="004C7B13"/>
    <w:rsid w:val="004C7BDD"/>
    <w:rsid w:val="004D18CF"/>
    <w:rsid w:val="004D1B50"/>
    <w:rsid w:val="004D256F"/>
    <w:rsid w:val="004D3EF3"/>
    <w:rsid w:val="004D3EFA"/>
    <w:rsid w:val="004D3F72"/>
    <w:rsid w:val="004D3FD0"/>
    <w:rsid w:val="004D5FE8"/>
    <w:rsid w:val="004D60D2"/>
    <w:rsid w:val="004D6451"/>
    <w:rsid w:val="004D68DF"/>
    <w:rsid w:val="004E06C8"/>
    <w:rsid w:val="004E219D"/>
    <w:rsid w:val="004E36B7"/>
    <w:rsid w:val="004E3FED"/>
    <w:rsid w:val="004E40CF"/>
    <w:rsid w:val="004E4DA7"/>
    <w:rsid w:val="004E564C"/>
    <w:rsid w:val="004E591B"/>
    <w:rsid w:val="004E70F5"/>
    <w:rsid w:val="004E7CC1"/>
    <w:rsid w:val="004F12BC"/>
    <w:rsid w:val="004F1DCB"/>
    <w:rsid w:val="004F4370"/>
    <w:rsid w:val="004F4DE4"/>
    <w:rsid w:val="004F4FE3"/>
    <w:rsid w:val="004F52C4"/>
    <w:rsid w:val="004F712D"/>
    <w:rsid w:val="004F7F27"/>
    <w:rsid w:val="00500096"/>
    <w:rsid w:val="00500B35"/>
    <w:rsid w:val="00500D69"/>
    <w:rsid w:val="00501B9C"/>
    <w:rsid w:val="00502904"/>
    <w:rsid w:val="00502AD8"/>
    <w:rsid w:val="0050304B"/>
    <w:rsid w:val="00503109"/>
    <w:rsid w:val="00504067"/>
    <w:rsid w:val="0050484D"/>
    <w:rsid w:val="005056AE"/>
    <w:rsid w:val="00506E19"/>
    <w:rsid w:val="005071E5"/>
    <w:rsid w:val="00507B65"/>
    <w:rsid w:val="00510351"/>
    <w:rsid w:val="00510404"/>
    <w:rsid w:val="00510C79"/>
    <w:rsid w:val="00510D34"/>
    <w:rsid w:val="005110D5"/>
    <w:rsid w:val="0051187E"/>
    <w:rsid w:val="00511AAD"/>
    <w:rsid w:val="0051242A"/>
    <w:rsid w:val="00512D89"/>
    <w:rsid w:val="00514314"/>
    <w:rsid w:val="005144B9"/>
    <w:rsid w:val="00514687"/>
    <w:rsid w:val="00514A95"/>
    <w:rsid w:val="0051532E"/>
    <w:rsid w:val="00520531"/>
    <w:rsid w:val="00520FEE"/>
    <w:rsid w:val="005216E1"/>
    <w:rsid w:val="00521F7C"/>
    <w:rsid w:val="0052268C"/>
    <w:rsid w:val="00522703"/>
    <w:rsid w:val="005227E2"/>
    <w:rsid w:val="00522C13"/>
    <w:rsid w:val="005238CE"/>
    <w:rsid w:val="00523AF1"/>
    <w:rsid w:val="00523DF7"/>
    <w:rsid w:val="00524494"/>
    <w:rsid w:val="00524C6B"/>
    <w:rsid w:val="00524F43"/>
    <w:rsid w:val="00525D32"/>
    <w:rsid w:val="005275D0"/>
    <w:rsid w:val="00530502"/>
    <w:rsid w:val="00531B5D"/>
    <w:rsid w:val="00531E81"/>
    <w:rsid w:val="005320B3"/>
    <w:rsid w:val="005326D5"/>
    <w:rsid w:val="00533580"/>
    <w:rsid w:val="00534963"/>
    <w:rsid w:val="00535528"/>
    <w:rsid w:val="00535A4F"/>
    <w:rsid w:val="005375B5"/>
    <w:rsid w:val="0053797C"/>
    <w:rsid w:val="00537F26"/>
    <w:rsid w:val="00542354"/>
    <w:rsid w:val="00542D14"/>
    <w:rsid w:val="00542E3C"/>
    <w:rsid w:val="00545249"/>
    <w:rsid w:val="00547010"/>
    <w:rsid w:val="00550464"/>
    <w:rsid w:val="00552AA3"/>
    <w:rsid w:val="00553B4E"/>
    <w:rsid w:val="00555D5E"/>
    <w:rsid w:val="00556DE2"/>
    <w:rsid w:val="00556F0C"/>
    <w:rsid w:val="00557208"/>
    <w:rsid w:val="00560E23"/>
    <w:rsid w:val="00561033"/>
    <w:rsid w:val="005629BE"/>
    <w:rsid w:val="00563E35"/>
    <w:rsid w:val="0056425F"/>
    <w:rsid w:val="00565528"/>
    <w:rsid w:val="00565872"/>
    <w:rsid w:val="005667F3"/>
    <w:rsid w:val="00566C1E"/>
    <w:rsid w:val="0056719E"/>
    <w:rsid w:val="00567665"/>
    <w:rsid w:val="0057008D"/>
    <w:rsid w:val="00570AC9"/>
    <w:rsid w:val="00570CF0"/>
    <w:rsid w:val="0057213B"/>
    <w:rsid w:val="00572FB8"/>
    <w:rsid w:val="00575712"/>
    <w:rsid w:val="005764BB"/>
    <w:rsid w:val="00580E7C"/>
    <w:rsid w:val="00580FB7"/>
    <w:rsid w:val="005816D4"/>
    <w:rsid w:val="00581DC3"/>
    <w:rsid w:val="00581E72"/>
    <w:rsid w:val="005820AC"/>
    <w:rsid w:val="00582630"/>
    <w:rsid w:val="00582677"/>
    <w:rsid w:val="0058413C"/>
    <w:rsid w:val="00584269"/>
    <w:rsid w:val="00584BCA"/>
    <w:rsid w:val="00585899"/>
    <w:rsid w:val="0058599D"/>
    <w:rsid w:val="00585CA4"/>
    <w:rsid w:val="00586851"/>
    <w:rsid w:val="00586E84"/>
    <w:rsid w:val="00587083"/>
    <w:rsid w:val="00587807"/>
    <w:rsid w:val="00590097"/>
    <w:rsid w:val="00590155"/>
    <w:rsid w:val="00590252"/>
    <w:rsid w:val="00592C90"/>
    <w:rsid w:val="005937BD"/>
    <w:rsid w:val="00593C7A"/>
    <w:rsid w:val="005946FB"/>
    <w:rsid w:val="00595896"/>
    <w:rsid w:val="00595F49"/>
    <w:rsid w:val="00596B1B"/>
    <w:rsid w:val="00597948"/>
    <w:rsid w:val="00597F2A"/>
    <w:rsid w:val="005A043E"/>
    <w:rsid w:val="005A256B"/>
    <w:rsid w:val="005A2D79"/>
    <w:rsid w:val="005A46AF"/>
    <w:rsid w:val="005A6D11"/>
    <w:rsid w:val="005A7A5C"/>
    <w:rsid w:val="005A7CD5"/>
    <w:rsid w:val="005B020A"/>
    <w:rsid w:val="005B0946"/>
    <w:rsid w:val="005B1FFD"/>
    <w:rsid w:val="005B221C"/>
    <w:rsid w:val="005B23B9"/>
    <w:rsid w:val="005B2C7D"/>
    <w:rsid w:val="005B48EB"/>
    <w:rsid w:val="005B53BE"/>
    <w:rsid w:val="005B6D15"/>
    <w:rsid w:val="005C01B7"/>
    <w:rsid w:val="005C0DE6"/>
    <w:rsid w:val="005C146E"/>
    <w:rsid w:val="005C167D"/>
    <w:rsid w:val="005C379D"/>
    <w:rsid w:val="005C3C70"/>
    <w:rsid w:val="005C3E04"/>
    <w:rsid w:val="005C43F8"/>
    <w:rsid w:val="005C573F"/>
    <w:rsid w:val="005C7627"/>
    <w:rsid w:val="005C7FB7"/>
    <w:rsid w:val="005D02B8"/>
    <w:rsid w:val="005D1B1A"/>
    <w:rsid w:val="005D1E5F"/>
    <w:rsid w:val="005D2519"/>
    <w:rsid w:val="005D3166"/>
    <w:rsid w:val="005D4325"/>
    <w:rsid w:val="005D63BA"/>
    <w:rsid w:val="005D6932"/>
    <w:rsid w:val="005D7731"/>
    <w:rsid w:val="005E008A"/>
    <w:rsid w:val="005E0C0D"/>
    <w:rsid w:val="005E1B1A"/>
    <w:rsid w:val="005E215B"/>
    <w:rsid w:val="005E2697"/>
    <w:rsid w:val="005E2FFA"/>
    <w:rsid w:val="005E3A02"/>
    <w:rsid w:val="005E3AD4"/>
    <w:rsid w:val="005E5904"/>
    <w:rsid w:val="005E59AF"/>
    <w:rsid w:val="005E59B7"/>
    <w:rsid w:val="005E6B47"/>
    <w:rsid w:val="005E7042"/>
    <w:rsid w:val="005F043F"/>
    <w:rsid w:val="005F0AE4"/>
    <w:rsid w:val="005F0D13"/>
    <w:rsid w:val="005F2829"/>
    <w:rsid w:val="005F3B02"/>
    <w:rsid w:val="005F4360"/>
    <w:rsid w:val="005F4387"/>
    <w:rsid w:val="005F54AF"/>
    <w:rsid w:val="005F5C2F"/>
    <w:rsid w:val="005F7526"/>
    <w:rsid w:val="005F7650"/>
    <w:rsid w:val="00601E71"/>
    <w:rsid w:val="006037CD"/>
    <w:rsid w:val="006037D0"/>
    <w:rsid w:val="006046C7"/>
    <w:rsid w:val="006047FC"/>
    <w:rsid w:val="00604E8A"/>
    <w:rsid w:val="0060585B"/>
    <w:rsid w:val="00605943"/>
    <w:rsid w:val="00605B3F"/>
    <w:rsid w:val="00607304"/>
    <w:rsid w:val="0061030E"/>
    <w:rsid w:val="00610CB0"/>
    <w:rsid w:val="00610CF3"/>
    <w:rsid w:val="00611077"/>
    <w:rsid w:val="00612DED"/>
    <w:rsid w:val="00613068"/>
    <w:rsid w:val="0061368C"/>
    <w:rsid w:val="006136DA"/>
    <w:rsid w:val="00613BA9"/>
    <w:rsid w:val="00615805"/>
    <w:rsid w:val="006158A7"/>
    <w:rsid w:val="00616413"/>
    <w:rsid w:val="00617917"/>
    <w:rsid w:val="00617986"/>
    <w:rsid w:val="0062055C"/>
    <w:rsid w:val="006207EE"/>
    <w:rsid w:val="0062081A"/>
    <w:rsid w:val="00621722"/>
    <w:rsid w:val="00622FA3"/>
    <w:rsid w:val="00624F36"/>
    <w:rsid w:val="00625569"/>
    <w:rsid w:val="006269D6"/>
    <w:rsid w:val="00626F02"/>
    <w:rsid w:val="00626F3C"/>
    <w:rsid w:val="00627AFE"/>
    <w:rsid w:val="00630733"/>
    <w:rsid w:val="00630DFD"/>
    <w:rsid w:val="006313FD"/>
    <w:rsid w:val="00632A0D"/>
    <w:rsid w:val="00632A1B"/>
    <w:rsid w:val="00634010"/>
    <w:rsid w:val="00634D08"/>
    <w:rsid w:val="0063513C"/>
    <w:rsid w:val="00635EF4"/>
    <w:rsid w:val="0063678D"/>
    <w:rsid w:val="00636E7F"/>
    <w:rsid w:val="0063733E"/>
    <w:rsid w:val="00641D18"/>
    <w:rsid w:val="00641EC4"/>
    <w:rsid w:val="00642AAD"/>
    <w:rsid w:val="006436DF"/>
    <w:rsid w:val="006440A2"/>
    <w:rsid w:val="00644393"/>
    <w:rsid w:val="00645EBF"/>
    <w:rsid w:val="00646D4E"/>
    <w:rsid w:val="00647022"/>
    <w:rsid w:val="00647057"/>
    <w:rsid w:val="00653D66"/>
    <w:rsid w:val="00655A2C"/>
    <w:rsid w:val="00655FBB"/>
    <w:rsid w:val="006561F9"/>
    <w:rsid w:val="00656DE6"/>
    <w:rsid w:val="00660328"/>
    <w:rsid w:val="00662913"/>
    <w:rsid w:val="00663033"/>
    <w:rsid w:val="006631E2"/>
    <w:rsid w:val="00664A0C"/>
    <w:rsid w:val="00664AA3"/>
    <w:rsid w:val="00664B2D"/>
    <w:rsid w:val="00664CE7"/>
    <w:rsid w:val="0066632C"/>
    <w:rsid w:val="00667E1D"/>
    <w:rsid w:val="006712A9"/>
    <w:rsid w:val="006719CD"/>
    <w:rsid w:val="0067357F"/>
    <w:rsid w:val="00673AC3"/>
    <w:rsid w:val="006740FB"/>
    <w:rsid w:val="00674258"/>
    <w:rsid w:val="00675E71"/>
    <w:rsid w:val="0067680E"/>
    <w:rsid w:val="00677F3F"/>
    <w:rsid w:val="00682B31"/>
    <w:rsid w:val="00684E25"/>
    <w:rsid w:val="00685DD4"/>
    <w:rsid w:val="00685EA5"/>
    <w:rsid w:val="00686EB4"/>
    <w:rsid w:val="00687CEE"/>
    <w:rsid w:val="00690523"/>
    <w:rsid w:val="0069193C"/>
    <w:rsid w:val="00691D7A"/>
    <w:rsid w:val="00693CC3"/>
    <w:rsid w:val="0069438F"/>
    <w:rsid w:val="0069457C"/>
    <w:rsid w:val="00694EB1"/>
    <w:rsid w:val="0069509D"/>
    <w:rsid w:val="006950C5"/>
    <w:rsid w:val="006957D8"/>
    <w:rsid w:val="006A0B12"/>
    <w:rsid w:val="006A15C2"/>
    <w:rsid w:val="006A4795"/>
    <w:rsid w:val="006A52A3"/>
    <w:rsid w:val="006A5B19"/>
    <w:rsid w:val="006A732A"/>
    <w:rsid w:val="006B0CE4"/>
    <w:rsid w:val="006B130C"/>
    <w:rsid w:val="006B2253"/>
    <w:rsid w:val="006B2999"/>
    <w:rsid w:val="006B3958"/>
    <w:rsid w:val="006B41DA"/>
    <w:rsid w:val="006B46A1"/>
    <w:rsid w:val="006B52C9"/>
    <w:rsid w:val="006B58B0"/>
    <w:rsid w:val="006B6FE9"/>
    <w:rsid w:val="006B7177"/>
    <w:rsid w:val="006B7911"/>
    <w:rsid w:val="006C2515"/>
    <w:rsid w:val="006C2908"/>
    <w:rsid w:val="006C36C6"/>
    <w:rsid w:val="006C395A"/>
    <w:rsid w:val="006C4DC7"/>
    <w:rsid w:val="006C5535"/>
    <w:rsid w:val="006C5C3B"/>
    <w:rsid w:val="006C66FA"/>
    <w:rsid w:val="006C72C1"/>
    <w:rsid w:val="006D0D28"/>
    <w:rsid w:val="006D1355"/>
    <w:rsid w:val="006D332E"/>
    <w:rsid w:val="006D33D7"/>
    <w:rsid w:val="006D436F"/>
    <w:rsid w:val="006D5128"/>
    <w:rsid w:val="006D52DF"/>
    <w:rsid w:val="006D630B"/>
    <w:rsid w:val="006D6642"/>
    <w:rsid w:val="006D6F39"/>
    <w:rsid w:val="006D7BF6"/>
    <w:rsid w:val="006D7E5E"/>
    <w:rsid w:val="006E1304"/>
    <w:rsid w:val="006E2EA9"/>
    <w:rsid w:val="006E4477"/>
    <w:rsid w:val="006E4AF3"/>
    <w:rsid w:val="006E6843"/>
    <w:rsid w:val="006E6CD5"/>
    <w:rsid w:val="006E6D01"/>
    <w:rsid w:val="006E7633"/>
    <w:rsid w:val="006E7B03"/>
    <w:rsid w:val="006F06DF"/>
    <w:rsid w:val="006F1948"/>
    <w:rsid w:val="006F1DE7"/>
    <w:rsid w:val="006F3436"/>
    <w:rsid w:val="006F464D"/>
    <w:rsid w:val="006F477B"/>
    <w:rsid w:val="006F4934"/>
    <w:rsid w:val="006F7BFB"/>
    <w:rsid w:val="006F7DB6"/>
    <w:rsid w:val="0070113B"/>
    <w:rsid w:val="0070181E"/>
    <w:rsid w:val="00701AA6"/>
    <w:rsid w:val="00701DA3"/>
    <w:rsid w:val="007027D9"/>
    <w:rsid w:val="0070386B"/>
    <w:rsid w:val="00707BD5"/>
    <w:rsid w:val="00710902"/>
    <w:rsid w:val="007125FF"/>
    <w:rsid w:val="0071390A"/>
    <w:rsid w:val="00714466"/>
    <w:rsid w:val="0071465A"/>
    <w:rsid w:val="007151C8"/>
    <w:rsid w:val="007161AD"/>
    <w:rsid w:val="0071690F"/>
    <w:rsid w:val="00716AD7"/>
    <w:rsid w:val="00716CEA"/>
    <w:rsid w:val="00716E75"/>
    <w:rsid w:val="00720FFB"/>
    <w:rsid w:val="00725654"/>
    <w:rsid w:val="00726378"/>
    <w:rsid w:val="00726C11"/>
    <w:rsid w:val="00727AA9"/>
    <w:rsid w:val="007304FD"/>
    <w:rsid w:val="0073088B"/>
    <w:rsid w:val="00732139"/>
    <w:rsid w:val="00732429"/>
    <w:rsid w:val="007328D0"/>
    <w:rsid w:val="007337D1"/>
    <w:rsid w:val="00734683"/>
    <w:rsid w:val="00735702"/>
    <w:rsid w:val="00735739"/>
    <w:rsid w:val="00742EAE"/>
    <w:rsid w:val="0074345C"/>
    <w:rsid w:val="007436B8"/>
    <w:rsid w:val="00743DC1"/>
    <w:rsid w:val="007441F5"/>
    <w:rsid w:val="00744353"/>
    <w:rsid w:val="00744E87"/>
    <w:rsid w:val="007457E0"/>
    <w:rsid w:val="00745993"/>
    <w:rsid w:val="0074744E"/>
    <w:rsid w:val="00750057"/>
    <w:rsid w:val="00750B1F"/>
    <w:rsid w:val="00751EAB"/>
    <w:rsid w:val="0075341E"/>
    <w:rsid w:val="007566DD"/>
    <w:rsid w:val="007569FB"/>
    <w:rsid w:val="007572A0"/>
    <w:rsid w:val="007573AC"/>
    <w:rsid w:val="00757F55"/>
    <w:rsid w:val="007614EA"/>
    <w:rsid w:val="00761B23"/>
    <w:rsid w:val="0076229D"/>
    <w:rsid w:val="00762585"/>
    <w:rsid w:val="00762EA6"/>
    <w:rsid w:val="00762EBC"/>
    <w:rsid w:val="00763208"/>
    <w:rsid w:val="00763255"/>
    <w:rsid w:val="00764100"/>
    <w:rsid w:val="00765DBB"/>
    <w:rsid w:val="0076633D"/>
    <w:rsid w:val="00766519"/>
    <w:rsid w:val="0076677A"/>
    <w:rsid w:val="00766BE3"/>
    <w:rsid w:val="0076705D"/>
    <w:rsid w:val="00767DA6"/>
    <w:rsid w:val="007704CE"/>
    <w:rsid w:val="00770A29"/>
    <w:rsid w:val="007710CE"/>
    <w:rsid w:val="0077164C"/>
    <w:rsid w:val="00771BBA"/>
    <w:rsid w:val="00771D78"/>
    <w:rsid w:val="00771D8A"/>
    <w:rsid w:val="0077480F"/>
    <w:rsid w:val="007750F2"/>
    <w:rsid w:val="007768C9"/>
    <w:rsid w:val="007770B7"/>
    <w:rsid w:val="00780443"/>
    <w:rsid w:val="0078265E"/>
    <w:rsid w:val="00782B82"/>
    <w:rsid w:val="00783781"/>
    <w:rsid w:val="00783C08"/>
    <w:rsid w:val="007848E0"/>
    <w:rsid w:val="0078683A"/>
    <w:rsid w:val="00787F14"/>
    <w:rsid w:val="007903AE"/>
    <w:rsid w:val="00790482"/>
    <w:rsid w:val="00790F95"/>
    <w:rsid w:val="0079242E"/>
    <w:rsid w:val="00792538"/>
    <w:rsid w:val="00792C1B"/>
    <w:rsid w:val="0079452B"/>
    <w:rsid w:val="00794AE5"/>
    <w:rsid w:val="00795147"/>
    <w:rsid w:val="00795B22"/>
    <w:rsid w:val="00796509"/>
    <w:rsid w:val="00796E0F"/>
    <w:rsid w:val="00796EB9"/>
    <w:rsid w:val="007A0F21"/>
    <w:rsid w:val="007A1DAD"/>
    <w:rsid w:val="007A428D"/>
    <w:rsid w:val="007A5769"/>
    <w:rsid w:val="007A59E3"/>
    <w:rsid w:val="007A5E59"/>
    <w:rsid w:val="007A6368"/>
    <w:rsid w:val="007A63A6"/>
    <w:rsid w:val="007A7C8A"/>
    <w:rsid w:val="007B020A"/>
    <w:rsid w:val="007B09E2"/>
    <w:rsid w:val="007B0CAC"/>
    <w:rsid w:val="007B1E56"/>
    <w:rsid w:val="007B2FDE"/>
    <w:rsid w:val="007B60DD"/>
    <w:rsid w:val="007B634A"/>
    <w:rsid w:val="007B6576"/>
    <w:rsid w:val="007B6774"/>
    <w:rsid w:val="007B713D"/>
    <w:rsid w:val="007B73A1"/>
    <w:rsid w:val="007B7BBD"/>
    <w:rsid w:val="007C0FFC"/>
    <w:rsid w:val="007C19DC"/>
    <w:rsid w:val="007C29A2"/>
    <w:rsid w:val="007C51B4"/>
    <w:rsid w:val="007C559D"/>
    <w:rsid w:val="007C5849"/>
    <w:rsid w:val="007C6051"/>
    <w:rsid w:val="007C64CA"/>
    <w:rsid w:val="007D00EA"/>
    <w:rsid w:val="007D01A7"/>
    <w:rsid w:val="007D024E"/>
    <w:rsid w:val="007D0E46"/>
    <w:rsid w:val="007D199A"/>
    <w:rsid w:val="007D1E02"/>
    <w:rsid w:val="007D29AD"/>
    <w:rsid w:val="007D2AB2"/>
    <w:rsid w:val="007D3102"/>
    <w:rsid w:val="007D32D1"/>
    <w:rsid w:val="007D34ED"/>
    <w:rsid w:val="007D55E4"/>
    <w:rsid w:val="007D65E4"/>
    <w:rsid w:val="007D711D"/>
    <w:rsid w:val="007D7770"/>
    <w:rsid w:val="007E09B5"/>
    <w:rsid w:val="007E0E9D"/>
    <w:rsid w:val="007E18AE"/>
    <w:rsid w:val="007E3BEB"/>
    <w:rsid w:val="007E6FF9"/>
    <w:rsid w:val="007E715E"/>
    <w:rsid w:val="007E7F0D"/>
    <w:rsid w:val="007E7FB2"/>
    <w:rsid w:val="007F010E"/>
    <w:rsid w:val="007F014A"/>
    <w:rsid w:val="007F04B2"/>
    <w:rsid w:val="007F0DE6"/>
    <w:rsid w:val="007F1BD8"/>
    <w:rsid w:val="007F22D0"/>
    <w:rsid w:val="007F2543"/>
    <w:rsid w:val="007F2C24"/>
    <w:rsid w:val="007F2ED3"/>
    <w:rsid w:val="007F35F9"/>
    <w:rsid w:val="007F3E91"/>
    <w:rsid w:val="007F4940"/>
    <w:rsid w:val="007F4C9D"/>
    <w:rsid w:val="007F4E65"/>
    <w:rsid w:val="007F568D"/>
    <w:rsid w:val="007F73A9"/>
    <w:rsid w:val="007F7970"/>
    <w:rsid w:val="007F7C65"/>
    <w:rsid w:val="00800054"/>
    <w:rsid w:val="008004B5"/>
    <w:rsid w:val="008005C8"/>
    <w:rsid w:val="00801560"/>
    <w:rsid w:val="008016AB"/>
    <w:rsid w:val="00801877"/>
    <w:rsid w:val="00801B17"/>
    <w:rsid w:val="0080398C"/>
    <w:rsid w:val="00805BA8"/>
    <w:rsid w:val="008100BD"/>
    <w:rsid w:val="00810EE7"/>
    <w:rsid w:val="008115E1"/>
    <w:rsid w:val="0081287B"/>
    <w:rsid w:val="00813362"/>
    <w:rsid w:val="0081369A"/>
    <w:rsid w:val="00813BC6"/>
    <w:rsid w:val="00813C86"/>
    <w:rsid w:val="008140AF"/>
    <w:rsid w:val="00814330"/>
    <w:rsid w:val="00814332"/>
    <w:rsid w:val="00814BA8"/>
    <w:rsid w:val="00815ADD"/>
    <w:rsid w:val="008174E1"/>
    <w:rsid w:val="0082102D"/>
    <w:rsid w:val="00821480"/>
    <w:rsid w:val="00822F88"/>
    <w:rsid w:val="00823E40"/>
    <w:rsid w:val="00824B94"/>
    <w:rsid w:val="00824C9E"/>
    <w:rsid w:val="00825031"/>
    <w:rsid w:val="0082651E"/>
    <w:rsid w:val="00826899"/>
    <w:rsid w:val="00826D93"/>
    <w:rsid w:val="0082770B"/>
    <w:rsid w:val="00831172"/>
    <w:rsid w:val="00831C1E"/>
    <w:rsid w:val="0083275C"/>
    <w:rsid w:val="008359FF"/>
    <w:rsid w:val="00835AA6"/>
    <w:rsid w:val="00837144"/>
    <w:rsid w:val="0083727C"/>
    <w:rsid w:val="008401C6"/>
    <w:rsid w:val="008418A3"/>
    <w:rsid w:val="008438E2"/>
    <w:rsid w:val="008452B7"/>
    <w:rsid w:val="008469DC"/>
    <w:rsid w:val="00846AC5"/>
    <w:rsid w:val="00846F71"/>
    <w:rsid w:val="00846F99"/>
    <w:rsid w:val="008509E8"/>
    <w:rsid w:val="00850B42"/>
    <w:rsid w:val="00850D20"/>
    <w:rsid w:val="00850EFE"/>
    <w:rsid w:val="0085114A"/>
    <w:rsid w:val="00851280"/>
    <w:rsid w:val="008512CB"/>
    <w:rsid w:val="008517C8"/>
    <w:rsid w:val="00852087"/>
    <w:rsid w:val="00853D8F"/>
    <w:rsid w:val="00853EA2"/>
    <w:rsid w:val="00854E5F"/>
    <w:rsid w:val="008554ED"/>
    <w:rsid w:val="0085558A"/>
    <w:rsid w:val="0085561A"/>
    <w:rsid w:val="00855913"/>
    <w:rsid w:val="00855EA4"/>
    <w:rsid w:val="008563AC"/>
    <w:rsid w:val="008568D1"/>
    <w:rsid w:val="00856BE8"/>
    <w:rsid w:val="00856CB3"/>
    <w:rsid w:val="00856E8E"/>
    <w:rsid w:val="00857238"/>
    <w:rsid w:val="0086035B"/>
    <w:rsid w:val="008607DB"/>
    <w:rsid w:val="008614A9"/>
    <w:rsid w:val="008616D5"/>
    <w:rsid w:val="00862038"/>
    <w:rsid w:val="00862888"/>
    <w:rsid w:val="008640AA"/>
    <w:rsid w:val="00864782"/>
    <w:rsid w:val="00864EB1"/>
    <w:rsid w:val="008650D9"/>
    <w:rsid w:val="00865FBD"/>
    <w:rsid w:val="008706A9"/>
    <w:rsid w:val="00870D87"/>
    <w:rsid w:val="00870F2E"/>
    <w:rsid w:val="00870F4B"/>
    <w:rsid w:val="00873D42"/>
    <w:rsid w:val="00873EB3"/>
    <w:rsid w:val="00874234"/>
    <w:rsid w:val="008748B5"/>
    <w:rsid w:val="00874CF5"/>
    <w:rsid w:val="00874DAF"/>
    <w:rsid w:val="00874E15"/>
    <w:rsid w:val="008750D3"/>
    <w:rsid w:val="0087558A"/>
    <w:rsid w:val="008774D7"/>
    <w:rsid w:val="0088020D"/>
    <w:rsid w:val="0088092F"/>
    <w:rsid w:val="00880B5C"/>
    <w:rsid w:val="00881E84"/>
    <w:rsid w:val="008823E1"/>
    <w:rsid w:val="0088297C"/>
    <w:rsid w:val="00883CBB"/>
    <w:rsid w:val="00883D27"/>
    <w:rsid w:val="00884741"/>
    <w:rsid w:val="008848E1"/>
    <w:rsid w:val="00886095"/>
    <w:rsid w:val="008860A7"/>
    <w:rsid w:val="008860AE"/>
    <w:rsid w:val="00886D37"/>
    <w:rsid w:val="0089031B"/>
    <w:rsid w:val="00890F28"/>
    <w:rsid w:val="00891217"/>
    <w:rsid w:val="00892221"/>
    <w:rsid w:val="00893814"/>
    <w:rsid w:val="0089449A"/>
    <w:rsid w:val="0089496A"/>
    <w:rsid w:val="00895516"/>
    <w:rsid w:val="00895989"/>
    <w:rsid w:val="00897BBF"/>
    <w:rsid w:val="008A1477"/>
    <w:rsid w:val="008A22DF"/>
    <w:rsid w:val="008A2944"/>
    <w:rsid w:val="008A2AAE"/>
    <w:rsid w:val="008A2ABB"/>
    <w:rsid w:val="008A2ED0"/>
    <w:rsid w:val="008A4B50"/>
    <w:rsid w:val="008A5A82"/>
    <w:rsid w:val="008A67B7"/>
    <w:rsid w:val="008A73B3"/>
    <w:rsid w:val="008A741D"/>
    <w:rsid w:val="008A7701"/>
    <w:rsid w:val="008B0A28"/>
    <w:rsid w:val="008B1A66"/>
    <w:rsid w:val="008B1C38"/>
    <w:rsid w:val="008B2204"/>
    <w:rsid w:val="008B526B"/>
    <w:rsid w:val="008B58E6"/>
    <w:rsid w:val="008B5E3E"/>
    <w:rsid w:val="008B6877"/>
    <w:rsid w:val="008C1255"/>
    <w:rsid w:val="008C2151"/>
    <w:rsid w:val="008C245C"/>
    <w:rsid w:val="008C246A"/>
    <w:rsid w:val="008C434B"/>
    <w:rsid w:val="008C4C72"/>
    <w:rsid w:val="008C60F3"/>
    <w:rsid w:val="008C6DCF"/>
    <w:rsid w:val="008D00FF"/>
    <w:rsid w:val="008D222B"/>
    <w:rsid w:val="008D2679"/>
    <w:rsid w:val="008D29C4"/>
    <w:rsid w:val="008D3CF0"/>
    <w:rsid w:val="008D4A79"/>
    <w:rsid w:val="008D54CF"/>
    <w:rsid w:val="008D70AB"/>
    <w:rsid w:val="008D72D3"/>
    <w:rsid w:val="008E0570"/>
    <w:rsid w:val="008E06F8"/>
    <w:rsid w:val="008E26F9"/>
    <w:rsid w:val="008E2786"/>
    <w:rsid w:val="008E2941"/>
    <w:rsid w:val="008E2D7B"/>
    <w:rsid w:val="008E3B92"/>
    <w:rsid w:val="008E4216"/>
    <w:rsid w:val="008E4572"/>
    <w:rsid w:val="008E4B64"/>
    <w:rsid w:val="008E5D7C"/>
    <w:rsid w:val="008E6B4D"/>
    <w:rsid w:val="008E7B5D"/>
    <w:rsid w:val="008E7D8A"/>
    <w:rsid w:val="008F208D"/>
    <w:rsid w:val="008F2805"/>
    <w:rsid w:val="008F2815"/>
    <w:rsid w:val="008F2B84"/>
    <w:rsid w:val="008F3737"/>
    <w:rsid w:val="008F527C"/>
    <w:rsid w:val="008F53A1"/>
    <w:rsid w:val="008F54A0"/>
    <w:rsid w:val="008F5CDC"/>
    <w:rsid w:val="008F63D6"/>
    <w:rsid w:val="008F66DC"/>
    <w:rsid w:val="008F7EB9"/>
    <w:rsid w:val="00901169"/>
    <w:rsid w:val="009012EC"/>
    <w:rsid w:val="009024B0"/>
    <w:rsid w:val="00902589"/>
    <w:rsid w:val="009025D9"/>
    <w:rsid w:val="0090271D"/>
    <w:rsid w:val="00904CF0"/>
    <w:rsid w:val="009050D0"/>
    <w:rsid w:val="00906E04"/>
    <w:rsid w:val="009073C0"/>
    <w:rsid w:val="00907711"/>
    <w:rsid w:val="009105E3"/>
    <w:rsid w:val="00910C36"/>
    <w:rsid w:val="009125FC"/>
    <w:rsid w:val="009138F9"/>
    <w:rsid w:val="00913F46"/>
    <w:rsid w:val="00914E0D"/>
    <w:rsid w:val="00915A29"/>
    <w:rsid w:val="00915DD4"/>
    <w:rsid w:val="00916C90"/>
    <w:rsid w:val="00917A80"/>
    <w:rsid w:val="00920AF8"/>
    <w:rsid w:val="00920FCA"/>
    <w:rsid w:val="00921216"/>
    <w:rsid w:val="00921EEF"/>
    <w:rsid w:val="00922606"/>
    <w:rsid w:val="00922F54"/>
    <w:rsid w:val="00923387"/>
    <w:rsid w:val="0092514E"/>
    <w:rsid w:val="00925844"/>
    <w:rsid w:val="00926E52"/>
    <w:rsid w:val="00930A77"/>
    <w:rsid w:val="00933D3D"/>
    <w:rsid w:val="00934FB1"/>
    <w:rsid w:val="0093697D"/>
    <w:rsid w:val="00936991"/>
    <w:rsid w:val="00937E0D"/>
    <w:rsid w:val="0094009C"/>
    <w:rsid w:val="00941DCF"/>
    <w:rsid w:val="00942CB8"/>
    <w:rsid w:val="0094373D"/>
    <w:rsid w:val="00945546"/>
    <w:rsid w:val="00946934"/>
    <w:rsid w:val="009469D0"/>
    <w:rsid w:val="009472D4"/>
    <w:rsid w:val="0094737A"/>
    <w:rsid w:val="009478DE"/>
    <w:rsid w:val="00950C9D"/>
    <w:rsid w:val="00953881"/>
    <w:rsid w:val="00953AE5"/>
    <w:rsid w:val="00953F0E"/>
    <w:rsid w:val="0095495F"/>
    <w:rsid w:val="00955F6B"/>
    <w:rsid w:val="00956008"/>
    <w:rsid w:val="00957120"/>
    <w:rsid w:val="00957A0A"/>
    <w:rsid w:val="00957A60"/>
    <w:rsid w:val="00957DA4"/>
    <w:rsid w:val="009605F3"/>
    <w:rsid w:val="00960850"/>
    <w:rsid w:val="00960856"/>
    <w:rsid w:val="00960A10"/>
    <w:rsid w:val="00960E04"/>
    <w:rsid w:val="00962455"/>
    <w:rsid w:val="00963C4F"/>
    <w:rsid w:val="00964149"/>
    <w:rsid w:val="0096424C"/>
    <w:rsid w:val="0096593A"/>
    <w:rsid w:val="009663F2"/>
    <w:rsid w:val="00966AA5"/>
    <w:rsid w:val="00970BE3"/>
    <w:rsid w:val="00970C19"/>
    <w:rsid w:val="00971F8F"/>
    <w:rsid w:val="00972025"/>
    <w:rsid w:val="0097219C"/>
    <w:rsid w:val="00972732"/>
    <w:rsid w:val="009730DA"/>
    <w:rsid w:val="00974261"/>
    <w:rsid w:val="00974504"/>
    <w:rsid w:val="009746B1"/>
    <w:rsid w:val="009746BA"/>
    <w:rsid w:val="009749CC"/>
    <w:rsid w:val="00975592"/>
    <w:rsid w:val="009758B7"/>
    <w:rsid w:val="00975FCC"/>
    <w:rsid w:val="00976030"/>
    <w:rsid w:val="00976736"/>
    <w:rsid w:val="00980F18"/>
    <w:rsid w:val="00980FB0"/>
    <w:rsid w:val="00982CB0"/>
    <w:rsid w:val="00982F7C"/>
    <w:rsid w:val="00984F5C"/>
    <w:rsid w:val="00987991"/>
    <w:rsid w:val="0099091E"/>
    <w:rsid w:val="009922E6"/>
    <w:rsid w:val="0099257D"/>
    <w:rsid w:val="00993FCC"/>
    <w:rsid w:val="009946DC"/>
    <w:rsid w:val="00994FFA"/>
    <w:rsid w:val="00996748"/>
    <w:rsid w:val="009967B1"/>
    <w:rsid w:val="009A01BD"/>
    <w:rsid w:val="009A08EB"/>
    <w:rsid w:val="009A0DB0"/>
    <w:rsid w:val="009A0F23"/>
    <w:rsid w:val="009A1984"/>
    <w:rsid w:val="009A1AF7"/>
    <w:rsid w:val="009A28C5"/>
    <w:rsid w:val="009A3310"/>
    <w:rsid w:val="009A3C0E"/>
    <w:rsid w:val="009A5076"/>
    <w:rsid w:val="009A50E0"/>
    <w:rsid w:val="009A78CD"/>
    <w:rsid w:val="009A7CAE"/>
    <w:rsid w:val="009B0D8A"/>
    <w:rsid w:val="009B0F19"/>
    <w:rsid w:val="009B2EF8"/>
    <w:rsid w:val="009B50E5"/>
    <w:rsid w:val="009B50FB"/>
    <w:rsid w:val="009B743B"/>
    <w:rsid w:val="009C01E5"/>
    <w:rsid w:val="009C0688"/>
    <w:rsid w:val="009C16BB"/>
    <w:rsid w:val="009C27ED"/>
    <w:rsid w:val="009C2E1C"/>
    <w:rsid w:val="009C35CF"/>
    <w:rsid w:val="009C3A2D"/>
    <w:rsid w:val="009C40FD"/>
    <w:rsid w:val="009C4183"/>
    <w:rsid w:val="009C49A2"/>
    <w:rsid w:val="009C4C0E"/>
    <w:rsid w:val="009C4C89"/>
    <w:rsid w:val="009C4DC9"/>
    <w:rsid w:val="009C4EA6"/>
    <w:rsid w:val="009C5E3D"/>
    <w:rsid w:val="009C6305"/>
    <w:rsid w:val="009C68E8"/>
    <w:rsid w:val="009D030D"/>
    <w:rsid w:val="009D2B69"/>
    <w:rsid w:val="009D3CDD"/>
    <w:rsid w:val="009D3DBC"/>
    <w:rsid w:val="009D4A5A"/>
    <w:rsid w:val="009D4CC2"/>
    <w:rsid w:val="009D4F3A"/>
    <w:rsid w:val="009D539D"/>
    <w:rsid w:val="009D5C88"/>
    <w:rsid w:val="009D676E"/>
    <w:rsid w:val="009D7830"/>
    <w:rsid w:val="009E098A"/>
    <w:rsid w:val="009E1053"/>
    <w:rsid w:val="009E2E48"/>
    <w:rsid w:val="009E4033"/>
    <w:rsid w:val="009E4D49"/>
    <w:rsid w:val="009E50F6"/>
    <w:rsid w:val="009E5199"/>
    <w:rsid w:val="009E6137"/>
    <w:rsid w:val="009E7091"/>
    <w:rsid w:val="009E70DF"/>
    <w:rsid w:val="009F0288"/>
    <w:rsid w:val="009F0B93"/>
    <w:rsid w:val="009F184B"/>
    <w:rsid w:val="009F1929"/>
    <w:rsid w:val="009F26D5"/>
    <w:rsid w:val="009F2D7B"/>
    <w:rsid w:val="009F353F"/>
    <w:rsid w:val="009F408F"/>
    <w:rsid w:val="009F4139"/>
    <w:rsid w:val="009F439B"/>
    <w:rsid w:val="009F46F2"/>
    <w:rsid w:val="009F4DA6"/>
    <w:rsid w:val="009F6D85"/>
    <w:rsid w:val="009F7882"/>
    <w:rsid w:val="00A005F5"/>
    <w:rsid w:val="00A00AAB"/>
    <w:rsid w:val="00A01C3A"/>
    <w:rsid w:val="00A022D1"/>
    <w:rsid w:val="00A02BF6"/>
    <w:rsid w:val="00A02ECF"/>
    <w:rsid w:val="00A0379C"/>
    <w:rsid w:val="00A04DA2"/>
    <w:rsid w:val="00A062E3"/>
    <w:rsid w:val="00A064ED"/>
    <w:rsid w:val="00A06CF9"/>
    <w:rsid w:val="00A07CAB"/>
    <w:rsid w:val="00A10948"/>
    <w:rsid w:val="00A10D16"/>
    <w:rsid w:val="00A1208E"/>
    <w:rsid w:val="00A1246B"/>
    <w:rsid w:val="00A12713"/>
    <w:rsid w:val="00A14558"/>
    <w:rsid w:val="00A14E9D"/>
    <w:rsid w:val="00A1503A"/>
    <w:rsid w:val="00A15EC0"/>
    <w:rsid w:val="00A16AC2"/>
    <w:rsid w:val="00A16FF8"/>
    <w:rsid w:val="00A17000"/>
    <w:rsid w:val="00A17BDC"/>
    <w:rsid w:val="00A17CBF"/>
    <w:rsid w:val="00A2081B"/>
    <w:rsid w:val="00A208A9"/>
    <w:rsid w:val="00A22050"/>
    <w:rsid w:val="00A23A84"/>
    <w:rsid w:val="00A24CBF"/>
    <w:rsid w:val="00A26BBB"/>
    <w:rsid w:val="00A2775A"/>
    <w:rsid w:val="00A27B52"/>
    <w:rsid w:val="00A327A2"/>
    <w:rsid w:val="00A32A3C"/>
    <w:rsid w:val="00A33518"/>
    <w:rsid w:val="00A3356B"/>
    <w:rsid w:val="00A34047"/>
    <w:rsid w:val="00A3482F"/>
    <w:rsid w:val="00A365CC"/>
    <w:rsid w:val="00A402B8"/>
    <w:rsid w:val="00A41C96"/>
    <w:rsid w:val="00A41D55"/>
    <w:rsid w:val="00A4425F"/>
    <w:rsid w:val="00A445C7"/>
    <w:rsid w:val="00A44F37"/>
    <w:rsid w:val="00A45B79"/>
    <w:rsid w:val="00A4601D"/>
    <w:rsid w:val="00A46882"/>
    <w:rsid w:val="00A478BB"/>
    <w:rsid w:val="00A47B7B"/>
    <w:rsid w:val="00A47FA2"/>
    <w:rsid w:val="00A5004D"/>
    <w:rsid w:val="00A51300"/>
    <w:rsid w:val="00A52ADB"/>
    <w:rsid w:val="00A53C8F"/>
    <w:rsid w:val="00A54483"/>
    <w:rsid w:val="00A558DD"/>
    <w:rsid w:val="00A60DFF"/>
    <w:rsid w:val="00A62F1F"/>
    <w:rsid w:val="00A643A6"/>
    <w:rsid w:val="00A6451D"/>
    <w:rsid w:val="00A64FEA"/>
    <w:rsid w:val="00A655F2"/>
    <w:rsid w:val="00A668C3"/>
    <w:rsid w:val="00A671C6"/>
    <w:rsid w:val="00A6721C"/>
    <w:rsid w:val="00A6766F"/>
    <w:rsid w:val="00A72167"/>
    <w:rsid w:val="00A72FED"/>
    <w:rsid w:val="00A73251"/>
    <w:rsid w:val="00A732E6"/>
    <w:rsid w:val="00A7477F"/>
    <w:rsid w:val="00A748CF"/>
    <w:rsid w:val="00A773C5"/>
    <w:rsid w:val="00A77899"/>
    <w:rsid w:val="00A80058"/>
    <w:rsid w:val="00A81158"/>
    <w:rsid w:val="00A8220B"/>
    <w:rsid w:val="00A8272C"/>
    <w:rsid w:val="00A83399"/>
    <w:rsid w:val="00A83B6C"/>
    <w:rsid w:val="00A83BAD"/>
    <w:rsid w:val="00A83BC9"/>
    <w:rsid w:val="00A84705"/>
    <w:rsid w:val="00A84A4C"/>
    <w:rsid w:val="00A85183"/>
    <w:rsid w:val="00A86159"/>
    <w:rsid w:val="00A8639E"/>
    <w:rsid w:val="00A87CC6"/>
    <w:rsid w:val="00A921C7"/>
    <w:rsid w:val="00A93C0B"/>
    <w:rsid w:val="00A9525A"/>
    <w:rsid w:val="00A9546A"/>
    <w:rsid w:val="00A96513"/>
    <w:rsid w:val="00A97370"/>
    <w:rsid w:val="00A97DFB"/>
    <w:rsid w:val="00A97E14"/>
    <w:rsid w:val="00AA0C8D"/>
    <w:rsid w:val="00AA4033"/>
    <w:rsid w:val="00AA4A36"/>
    <w:rsid w:val="00AA58A7"/>
    <w:rsid w:val="00AA617C"/>
    <w:rsid w:val="00AB1002"/>
    <w:rsid w:val="00AB25C6"/>
    <w:rsid w:val="00AB3E60"/>
    <w:rsid w:val="00AB3F09"/>
    <w:rsid w:val="00AB4AC0"/>
    <w:rsid w:val="00AB4B32"/>
    <w:rsid w:val="00AB5685"/>
    <w:rsid w:val="00AB5CEC"/>
    <w:rsid w:val="00AB60CF"/>
    <w:rsid w:val="00AB71C4"/>
    <w:rsid w:val="00AB7422"/>
    <w:rsid w:val="00AC0015"/>
    <w:rsid w:val="00AC03E2"/>
    <w:rsid w:val="00AC087C"/>
    <w:rsid w:val="00AC0F4E"/>
    <w:rsid w:val="00AC14B2"/>
    <w:rsid w:val="00AC16E5"/>
    <w:rsid w:val="00AC1859"/>
    <w:rsid w:val="00AC21CC"/>
    <w:rsid w:val="00AC240F"/>
    <w:rsid w:val="00AC37D6"/>
    <w:rsid w:val="00AC47F7"/>
    <w:rsid w:val="00AC4C80"/>
    <w:rsid w:val="00AC65ED"/>
    <w:rsid w:val="00AC6EB9"/>
    <w:rsid w:val="00AC70F4"/>
    <w:rsid w:val="00AC737F"/>
    <w:rsid w:val="00AC7461"/>
    <w:rsid w:val="00AC76EC"/>
    <w:rsid w:val="00AC7D62"/>
    <w:rsid w:val="00AD02A9"/>
    <w:rsid w:val="00AD1846"/>
    <w:rsid w:val="00AD1B51"/>
    <w:rsid w:val="00AD1C2C"/>
    <w:rsid w:val="00AD2CDA"/>
    <w:rsid w:val="00AD3855"/>
    <w:rsid w:val="00AD485F"/>
    <w:rsid w:val="00AD592F"/>
    <w:rsid w:val="00AD627E"/>
    <w:rsid w:val="00AD62DF"/>
    <w:rsid w:val="00AD696B"/>
    <w:rsid w:val="00AD75ED"/>
    <w:rsid w:val="00AE2B4D"/>
    <w:rsid w:val="00AE45EC"/>
    <w:rsid w:val="00AE5974"/>
    <w:rsid w:val="00AE5FA4"/>
    <w:rsid w:val="00AE633D"/>
    <w:rsid w:val="00AF0320"/>
    <w:rsid w:val="00AF0FC5"/>
    <w:rsid w:val="00AF19EF"/>
    <w:rsid w:val="00AF2118"/>
    <w:rsid w:val="00AF263E"/>
    <w:rsid w:val="00AF2A5F"/>
    <w:rsid w:val="00AF4127"/>
    <w:rsid w:val="00AF427B"/>
    <w:rsid w:val="00AF5000"/>
    <w:rsid w:val="00AF6C90"/>
    <w:rsid w:val="00AF7289"/>
    <w:rsid w:val="00AF7FFE"/>
    <w:rsid w:val="00B004CA"/>
    <w:rsid w:val="00B00D8E"/>
    <w:rsid w:val="00B01864"/>
    <w:rsid w:val="00B01D09"/>
    <w:rsid w:val="00B023A2"/>
    <w:rsid w:val="00B02C6D"/>
    <w:rsid w:val="00B03493"/>
    <w:rsid w:val="00B04059"/>
    <w:rsid w:val="00B0447E"/>
    <w:rsid w:val="00B0491E"/>
    <w:rsid w:val="00B054A7"/>
    <w:rsid w:val="00B06532"/>
    <w:rsid w:val="00B06F04"/>
    <w:rsid w:val="00B06FF2"/>
    <w:rsid w:val="00B07488"/>
    <w:rsid w:val="00B152C4"/>
    <w:rsid w:val="00B1548F"/>
    <w:rsid w:val="00B1565D"/>
    <w:rsid w:val="00B16058"/>
    <w:rsid w:val="00B16708"/>
    <w:rsid w:val="00B16B36"/>
    <w:rsid w:val="00B17A52"/>
    <w:rsid w:val="00B20E56"/>
    <w:rsid w:val="00B21C37"/>
    <w:rsid w:val="00B21E86"/>
    <w:rsid w:val="00B22F35"/>
    <w:rsid w:val="00B24E82"/>
    <w:rsid w:val="00B26068"/>
    <w:rsid w:val="00B27166"/>
    <w:rsid w:val="00B273D3"/>
    <w:rsid w:val="00B27749"/>
    <w:rsid w:val="00B31BB9"/>
    <w:rsid w:val="00B32362"/>
    <w:rsid w:val="00B3262C"/>
    <w:rsid w:val="00B33536"/>
    <w:rsid w:val="00B33E2A"/>
    <w:rsid w:val="00B344A8"/>
    <w:rsid w:val="00B35038"/>
    <w:rsid w:val="00B3529B"/>
    <w:rsid w:val="00B35355"/>
    <w:rsid w:val="00B358FD"/>
    <w:rsid w:val="00B35FF0"/>
    <w:rsid w:val="00B36B7A"/>
    <w:rsid w:val="00B36EC9"/>
    <w:rsid w:val="00B3705D"/>
    <w:rsid w:val="00B37213"/>
    <w:rsid w:val="00B374F1"/>
    <w:rsid w:val="00B41040"/>
    <w:rsid w:val="00B4159B"/>
    <w:rsid w:val="00B41CCA"/>
    <w:rsid w:val="00B41D05"/>
    <w:rsid w:val="00B41D41"/>
    <w:rsid w:val="00B437E6"/>
    <w:rsid w:val="00B44599"/>
    <w:rsid w:val="00B4542A"/>
    <w:rsid w:val="00B45AB8"/>
    <w:rsid w:val="00B467EB"/>
    <w:rsid w:val="00B4792F"/>
    <w:rsid w:val="00B47A43"/>
    <w:rsid w:val="00B47F8B"/>
    <w:rsid w:val="00B5046F"/>
    <w:rsid w:val="00B508F4"/>
    <w:rsid w:val="00B53060"/>
    <w:rsid w:val="00B532A4"/>
    <w:rsid w:val="00B53EE7"/>
    <w:rsid w:val="00B53FE8"/>
    <w:rsid w:val="00B558E0"/>
    <w:rsid w:val="00B56027"/>
    <w:rsid w:val="00B56C22"/>
    <w:rsid w:val="00B56CCA"/>
    <w:rsid w:val="00B5721C"/>
    <w:rsid w:val="00B576FC"/>
    <w:rsid w:val="00B57BD4"/>
    <w:rsid w:val="00B57DFC"/>
    <w:rsid w:val="00B607C4"/>
    <w:rsid w:val="00B60852"/>
    <w:rsid w:val="00B60FAB"/>
    <w:rsid w:val="00B621A4"/>
    <w:rsid w:val="00B63789"/>
    <w:rsid w:val="00B63F9D"/>
    <w:rsid w:val="00B643F2"/>
    <w:rsid w:val="00B648AA"/>
    <w:rsid w:val="00B64AE4"/>
    <w:rsid w:val="00B66761"/>
    <w:rsid w:val="00B6723A"/>
    <w:rsid w:val="00B67B3E"/>
    <w:rsid w:val="00B67CA2"/>
    <w:rsid w:val="00B70D67"/>
    <w:rsid w:val="00B71847"/>
    <w:rsid w:val="00B72343"/>
    <w:rsid w:val="00B735C4"/>
    <w:rsid w:val="00B75BE9"/>
    <w:rsid w:val="00B7619B"/>
    <w:rsid w:val="00B763ED"/>
    <w:rsid w:val="00B772F6"/>
    <w:rsid w:val="00B777D4"/>
    <w:rsid w:val="00B80635"/>
    <w:rsid w:val="00B806C0"/>
    <w:rsid w:val="00B808D7"/>
    <w:rsid w:val="00B809FC"/>
    <w:rsid w:val="00B80F27"/>
    <w:rsid w:val="00B816B0"/>
    <w:rsid w:val="00B81842"/>
    <w:rsid w:val="00B81B3E"/>
    <w:rsid w:val="00B82108"/>
    <w:rsid w:val="00B82962"/>
    <w:rsid w:val="00B82EAC"/>
    <w:rsid w:val="00B836B0"/>
    <w:rsid w:val="00B838AE"/>
    <w:rsid w:val="00B85C8B"/>
    <w:rsid w:val="00B86957"/>
    <w:rsid w:val="00B86BBF"/>
    <w:rsid w:val="00B87533"/>
    <w:rsid w:val="00B90369"/>
    <w:rsid w:val="00B90CE2"/>
    <w:rsid w:val="00B9299B"/>
    <w:rsid w:val="00B94B36"/>
    <w:rsid w:val="00B95428"/>
    <w:rsid w:val="00B960AB"/>
    <w:rsid w:val="00B96610"/>
    <w:rsid w:val="00B9794F"/>
    <w:rsid w:val="00B97FB2"/>
    <w:rsid w:val="00BA0257"/>
    <w:rsid w:val="00BA0DAB"/>
    <w:rsid w:val="00BA360B"/>
    <w:rsid w:val="00BA43A5"/>
    <w:rsid w:val="00BA5AC2"/>
    <w:rsid w:val="00BA6B95"/>
    <w:rsid w:val="00BA6E89"/>
    <w:rsid w:val="00BA70F4"/>
    <w:rsid w:val="00BA74A2"/>
    <w:rsid w:val="00BA7C72"/>
    <w:rsid w:val="00BB2455"/>
    <w:rsid w:val="00BB3348"/>
    <w:rsid w:val="00BB3E1E"/>
    <w:rsid w:val="00BB4EAE"/>
    <w:rsid w:val="00BB6BFD"/>
    <w:rsid w:val="00BB76AD"/>
    <w:rsid w:val="00BB7853"/>
    <w:rsid w:val="00BB7BEE"/>
    <w:rsid w:val="00BC0399"/>
    <w:rsid w:val="00BC05EA"/>
    <w:rsid w:val="00BC18B0"/>
    <w:rsid w:val="00BC1A4E"/>
    <w:rsid w:val="00BC263E"/>
    <w:rsid w:val="00BC2680"/>
    <w:rsid w:val="00BC29DA"/>
    <w:rsid w:val="00BC3012"/>
    <w:rsid w:val="00BC3243"/>
    <w:rsid w:val="00BC392F"/>
    <w:rsid w:val="00BC50C2"/>
    <w:rsid w:val="00BC609E"/>
    <w:rsid w:val="00BC6623"/>
    <w:rsid w:val="00BC6C51"/>
    <w:rsid w:val="00BC6EB0"/>
    <w:rsid w:val="00BD0985"/>
    <w:rsid w:val="00BD0E25"/>
    <w:rsid w:val="00BD13AD"/>
    <w:rsid w:val="00BD2F56"/>
    <w:rsid w:val="00BD58B2"/>
    <w:rsid w:val="00BD5DAE"/>
    <w:rsid w:val="00BD6993"/>
    <w:rsid w:val="00BD6CC1"/>
    <w:rsid w:val="00BD7144"/>
    <w:rsid w:val="00BE0481"/>
    <w:rsid w:val="00BE0772"/>
    <w:rsid w:val="00BE0CF4"/>
    <w:rsid w:val="00BE2359"/>
    <w:rsid w:val="00BE3906"/>
    <w:rsid w:val="00BE3925"/>
    <w:rsid w:val="00BE3ADC"/>
    <w:rsid w:val="00BE462D"/>
    <w:rsid w:val="00BE4B7F"/>
    <w:rsid w:val="00BE4F24"/>
    <w:rsid w:val="00BE62DE"/>
    <w:rsid w:val="00BE7942"/>
    <w:rsid w:val="00BE7A07"/>
    <w:rsid w:val="00BE7C42"/>
    <w:rsid w:val="00BE7EE3"/>
    <w:rsid w:val="00BF1A75"/>
    <w:rsid w:val="00BF244A"/>
    <w:rsid w:val="00BF4690"/>
    <w:rsid w:val="00BF4C44"/>
    <w:rsid w:val="00BF5220"/>
    <w:rsid w:val="00BF5602"/>
    <w:rsid w:val="00BF6A1C"/>
    <w:rsid w:val="00BF7C1C"/>
    <w:rsid w:val="00C004CD"/>
    <w:rsid w:val="00C021DB"/>
    <w:rsid w:val="00C02723"/>
    <w:rsid w:val="00C04607"/>
    <w:rsid w:val="00C04732"/>
    <w:rsid w:val="00C047A2"/>
    <w:rsid w:val="00C0517E"/>
    <w:rsid w:val="00C058ED"/>
    <w:rsid w:val="00C05C0B"/>
    <w:rsid w:val="00C06380"/>
    <w:rsid w:val="00C06BC6"/>
    <w:rsid w:val="00C0760C"/>
    <w:rsid w:val="00C11092"/>
    <w:rsid w:val="00C13414"/>
    <w:rsid w:val="00C13889"/>
    <w:rsid w:val="00C13EAC"/>
    <w:rsid w:val="00C14215"/>
    <w:rsid w:val="00C15088"/>
    <w:rsid w:val="00C16AC5"/>
    <w:rsid w:val="00C208E7"/>
    <w:rsid w:val="00C20BEB"/>
    <w:rsid w:val="00C20D3C"/>
    <w:rsid w:val="00C20D76"/>
    <w:rsid w:val="00C2137E"/>
    <w:rsid w:val="00C21D2B"/>
    <w:rsid w:val="00C222B1"/>
    <w:rsid w:val="00C223B3"/>
    <w:rsid w:val="00C24772"/>
    <w:rsid w:val="00C24B26"/>
    <w:rsid w:val="00C2704B"/>
    <w:rsid w:val="00C3059E"/>
    <w:rsid w:val="00C318D8"/>
    <w:rsid w:val="00C32056"/>
    <w:rsid w:val="00C3215B"/>
    <w:rsid w:val="00C32DBB"/>
    <w:rsid w:val="00C33AE0"/>
    <w:rsid w:val="00C33E86"/>
    <w:rsid w:val="00C33F54"/>
    <w:rsid w:val="00C34C4D"/>
    <w:rsid w:val="00C3598A"/>
    <w:rsid w:val="00C36B10"/>
    <w:rsid w:val="00C37FA9"/>
    <w:rsid w:val="00C409C2"/>
    <w:rsid w:val="00C40C3A"/>
    <w:rsid w:val="00C416F0"/>
    <w:rsid w:val="00C41B28"/>
    <w:rsid w:val="00C42918"/>
    <w:rsid w:val="00C4328E"/>
    <w:rsid w:val="00C438DB"/>
    <w:rsid w:val="00C47677"/>
    <w:rsid w:val="00C516E7"/>
    <w:rsid w:val="00C52385"/>
    <w:rsid w:val="00C52AE0"/>
    <w:rsid w:val="00C52E43"/>
    <w:rsid w:val="00C539B7"/>
    <w:rsid w:val="00C54875"/>
    <w:rsid w:val="00C553F9"/>
    <w:rsid w:val="00C56AEA"/>
    <w:rsid w:val="00C56C06"/>
    <w:rsid w:val="00C57B67"/>
    <w:rsid w:val="00C60477"/>
    <w:rsid w:val="00C60FC8"/>
    <w:rsid w:val="00C634FF"/>
    <w:rsid w:val="00C640E7"/>
    <w:rsid w:val="00C662A0"/>
    <w:rsid w:val="00C66EB6"/>
    <w:rsid w:val="00C67D10"/>
    <w:rsid w:val="00C70BFC"/>
    <w:rsid w:val="00C7149A"/>
    <w:rsid w:val="00C73684"/>
    <w:rsid w:val="00C74A6F"/>
    <w:rsid w:val="00C751B4"/>
    <w:rsid w:val="00C75C41"/>
    <w:rsid w:val="00C763FB"/>
    <w:rsid w:val="00C76AD5"/>
    <w:rsid w:val="00C76AEA"/>
    <w:rsid w:val="00C76D4D"/>
    <w:rsid w:val="00C80C26"/>
    <w:rsid w:val="00C81634"/>
    <w:rsid w:val="00C82B7E"/>
    <w:rsid w:val="00C83256"/>
    <w:rsid w:val="00C839D7"/>
    <w:rsid w:val="00C83D8F"/>
    <w:rsid w:val="00C84F4B"/>
    <w:rsid w:val="00C8589C"/>
    <w:rsid w:val="00C8607D"/>
    <w:rsid w:val="00C86147"/>
    <w:rsid w:val="00C8678F"/>
    <w:rsid w:val="00C901E4"/>
    <w:rsid w:val="00C90741"/>
    <w:rsid w:val="00C90B0B"/>
    <w:rsid w:val="00C90D4C"/>
    <w:rsid w:val="00C90EA8"/>
    <w:rsid w:val="00C922A0"/>
    <w:rsid w:val="00C928DD"/>
    <w:rsid w:val="00C962F7"/>
    <w:rsid w:val="00C9760C"/>
    <w:rsid w:val="00CA1463"/>
    <w:rsid w:val="00CA1621"/>
    <w:rsid w:val="00CA174A"/>
    <w:rsid w:val="00CA1E97"/>
    <w:rsid w:val="00CA2EDB"/>
    <w:rsid w:val="00CA4683"/>
    <w:rsid w:val="00CA46E6"/>
    <w:rsid w:val="00CA49BA"/>
    <w:rsid w:val="00CA5281"/>
    <w:rsid w:val="00CA5F8D"/>
    <w:rsid w:val="00CB3C69"/>
    <w:rsid w:val="00CB408D"/>
    <w:rsid w:val="00CB4428"/>
    <w:rsid w:val="00CB4E3D"/>
    <w:rsid w:val="00CB4F26"/>
    <w:rsid w:val="00CB631F"/>
    <w:rsid w:val="00CB645E"/>
    <w:rsid w:val="00CB7B9C"/>
    <w:rsid w:val="00CC0C6C"/>
    <w:rsid w:val="00CC38BE"/>
    <w:rsid w:val="00CC3E99"/>
    <w:rsid w:val="00CC4713"/>
    <w:rsid w:val="00CC5E15"/>
    <w:rsid w:val="00CC773E"/>
    <w:rsid w:val="00CC7D14"/>
    <w:rsid w:val="00CD1B91"/>
    <w:rsid w:val="00CD3404"/>
    <w:rsid w:val="00CD35CA"/>
    <w:rsid w:val="00CD4D37"/>
    <w:rsid w:val="00CD5D40"/>
    <w:rsid w:val="00CD5E2A"/>
    <w:rsid w:val="00CD6748"/>
    <w:rsid w:val="00CD7A7E"/>
    <w:rsid w:val="00CE0ACB"/>
    <w:rsid w:val="00CE0BC0"/>
    <w:rsid w:val="00CE3D2A"/>
    <w:rsid w:val="00CE5708"/>
    <w:rsid w:val="00CE7054"/>
    <w:rsid w:val="00CE718E"/>
    <w:rsid w:val="00CE722B"/>
    <w:rsid w:val="00CE7323"/>
    <w:rsid w:val="00CE788E"/>
    <w:rsid w:val="00CE7A67"/>
    <w:rsid w:val="00CE7FA2"/>
    <w:rsid w:val="00CE7FF0"/>
    <w:rsid w:val="00CF0FBD"/>
    <w:rsid w:val="00CF1358"/>
    <w:rsid w:val="00CF3D01"/>
    <w:rsid w:val="00CF4664"/>
    <w:rsid w:val="00CF6977"/>
    <w:rsid w:val="00CF75DB"/>
    <w:rsid w:val="00D00595"/>
    <w:rsid w:val="00D00643"/>
    <w:rsid w:val="00D00AA5"/>
    <w:rsid w:val="00D02063"/>
    <w:rsid w:val="00D0250F"/>
    <w:rsid w:val="00D051F5"/>
    <w:rsid w:val="00D05427"/>
    <w:rsid w:val="00D05FC9"/>
    <w:rsid w:val="00D06597"/>
    <w:rsid w:val="00D066A4"/>
    <w:rsid w:val="00D070AF"/>
    <w:rsid w:val="00D11B82"/>
    <w:rsid w:val="00D11E67"/>
    <w:rsid w:val="00D147C7"/>
    <w:rsid w:val="00D15322"/>
    <w:rsid w:val="00D15F15"/>
    <w:rsid w:val="00D16D84"/>
    <w:rsid w:val="00D17C4C"/>
    <w:rsid w:val="00D17EF6"/>
    <w:rsid w:val="00D20373"/>
    <w:rsid w:val="00D20EA1"/>
    <w:rsid w:val="00D222A9"/>
    <w:rsid w:val="00D237E5"/>
    <w:rsid w:val="00D23B4F"/>
    <w:rsid w:val="00D2448A"/>
    <w:rsid w:val="00D248E3"/>
    <w:rsid w:val="00D24B97"/>
    <w:rsid w:val="00D27468"/>
    <w:rsid w:val="00D2763B"/>
    <w:rsid w:val="00D3046D"/>
    <w:rsid w:val="00D30E70"/>
    <w:rsid w:val="00D31435"/>
    <w:rsid w:val="00D3202C"/>
    <w:rsid w:val="00D32F21"/>
    <w:rsid w:val="00D34CD7"/>
    <w:rsid w:val="00D3628B"/>
    <w:rsid w:val="00D36358"/>
    <w:rsid w:val="00D3727A"/>
    <w:rsid w:val="00D37380"/>
    <w:rsid w:val="00D3796D"/>
    <w:rsid w:val="00D41922"/>
    <w:rsid w:val="00D421B7"/>
    <w:rsid w:val="00D42AFF"/>
    <w:rsid w:val="00D440EE"/>
    <w:rsid w:val="00D44849"/>
    <w:rsid w:val="00D450BA"/>
    <w:rsid w:val="00D45634"/>
    <w:rsid w:val="00D45E66"/>
    <w:rsid w:val="00D46131"/>
    <w:rsid w:val="00D503C9"/>
    <w:rsid w:val="00D50EE0"/>
    <w:rsid w:val="00D50FA1"/>
    <w:rsid w:val="00D511C0"/>
    <w:rsid w:val="00D51992"/>
    <w:rsid w:val="00D51FB6"/>
    <w:rsid w:val="00D5223B"/>
    <w:rsid w:val="00D52A56"/>
    <w:rsid w:val="00D53E0B"/>
    <w:rsid w:val="00D544DE"/>
    <w:rsid w:val="00D547B9"/>
    <w:rsid w:val="00D561A1"/>
    <w:rsid w:val="00D5621F"/>
    <w:rsid w:val="00D56E22"/>
    <w:rsid w:val="00D57152"/>
    <w:rsid w:val="00D63291"/>
    <w:rsid w:val="00D6334D"/>
    <w:rsid w:val="00D63873"/>
    <w:rsid w:val="00D65D5B"/>
    <w:rsid w:val="00D66289"/>
    <w:rsid w:val="00D66C4B"/>
    <w:rsid w:val="00D70C71"/>
    <w:rsid w:val="00D70DF0"/>
    <w:rsid w:val="00D70FA5"/>
    <w:rsid w:val="00D7149C"/>
    <w:rsid w:val="00D72520"/>
    <w:rsid w:val="00D7281C"/>
    <w:rsid w:val="00D73848"/>
    <w:rsid w:val="00D7389B"/>
    <w:rsid w:val="00D741B7"/>
    <w:rsid w:val="00D749AE"/>
    <w:rsid w:val="00D75197"/>
    <w:rsid w:val="00D770D3"/>
    <w:rsid w:val="00D809E3"/>
    <w:rsid w:val="00D81370"/>
    <w:rsid w:val="00D82997"/>
    <w:rsid w:val="00D82C28"/>
    <w:rsid w:val="00D83340"/>
    <w:rsid w:val="00D840DF"/>
    <w:rsid w:val="00D855D6"/>
    <w:rsid w:val="00D870F6"/>
    <w:rsid w:val="00D90D49"/>
    <w:rsid w:val="00D90F3E"/>
    <w:rsid w:val="00D9373A"/>
    <w:rsid w:val="00D93987"/>
    <w:rsid w:val="00D93F15"/>
    <w:rsid w:val="00DA1335"/>
    <w:rsid w:val="00DA16DE"/>
    <w:rsid w:val="00DA1C0E"/>
    <w:rsid w:val="00DA1D49"/>
    <w:rsid w:val="00DA2D47"/>
    <w:rsid w:val="00DA3481"/>
    <w:rsid w:val="00DA4F35"/>
    <w:rsid w:val="00DA5EC3"/>
    <w:rsid w:val="00DA6CC4"/>
    <w:rsid w:val="00DA7509"/>
    <w:rsid w:val="00DB2DA5"/>
    <w:rsid w:val="00DB54D1"/>
    <w:rsid w:val="00DB7634"/>
    <w:rsid w:val="00DC2196"/>
    <w:rsid w:val="00DC3042"/>
    <w:rsid w:val="00DC3540"/>
    <w:rsid w:val="00DC383D"/>
    <w:rsid w:val="00DC5F37"/>
    <w:rsid w:val="00DC67C8"/>
    <w:rsid w:val="00DD1A75"/>
    <w:rsid w:val="00DD2069"/>
    <w:rsid w:val="00DD29C3"/>
    <w:rsid w:val="00DD3A54"/>
    <w:rsid w:val="00DD3CD7"/>
    <w:rsid w:val="00DD4A0B"/>
    <w:rsid w:val="00DD4ACA"/>
    <w:rsid w:val="00DD5626"/>
    <w:rsid w:val="00DD65A4"/>
    <w:rsid w:val="00DD6DE9"/>
    <w:rsid w:val="00DD7F13"/>
    <w:rsid w:val="00DE0BA0"/>
    <w:rsid w:val="00DE0C8A"/>
    <w:rsid w:val="00DE1196"/>
    <w:rsid w:val="00DE1AC9"/>
    <w:rsid w:val="00DE1B63"/>
    <w:rsid w:val="00DE2403"/>
    <w:rsid w:val="00DE2EEB"/>
    <w:rsid w:val="00DE31C0"/>
    <w:rsid w:val="00DE54BC"/>
    <w:rsid w:val="00DE6EB7"/>
    <w:rsid w:val="00DE7703"/>
    <w:rsid w:val="00DF060F"/>
    <w:rsid w:val="00DF0965"/>
    <w:rsid w:val="00DF0CBD"/>
    <w:rsid w:val="00DF0D5D"/>
    <w:rsid w:val="00DF1DC1"/>
    <w:rsid w:val="00DF23C4"/>
    <w:rsid w:val="00DF24A3"/>
    <w:rsid w:val="00DF3640"/>
    <w:rsid w:val="00DF3F3D"/>
    <w:rsid w:val="00DF402B"/>
    <w:rsid w:val="00DF4156"/>
    <w:rsid w:val="00DF415C"/>
    <w:rsid w:val="00DF5307"/>
    <w:rsid w:val="00DF7264"/>
    <w:rsid w:val="00DF7C39"/>
    <w:rsid w:val="00E016CC"/>
    <w:rsid w:val="00E02857"/>
    <w:rsid w:val="00E03405"/>
    <w:rsid w:val="00E03472"/>
    <w:rsid w:val="00E0390B"/>
    <w:rsid w:val="00E05A05"/>
    <w:rsid w:val="00E065AE"/>
    <w:rsid w:val="00E07B15"/>
    <w:rsid w:val="00E07B4C"/>
    <w:rsid w:val="00E10D19"/>
    <w:rsid w:val="00E11CEA"/>
    <w:rsid w:val="00E11DA9"/>
    <w:rsid w:val="00E12E39"/>
    <w:rsid w:val="00E13830"/>
    <w:rsid w:val="00E14B2A"/>
    <w:rsid w:val="00E154EE"/>
    <w:rsid w:val="00E15AC8"/>
    <w:rsid w:val="00E161FA"/>
    <w:rsid w:val="00E167B1"/>
    <w:rsid w:val="00E1704D"/>
    <w:rsid w:val="00E17679"/>
    <w:rsid w:val="00E20067"/>
    <w:rsid w:val="00E20298"/>
    <w:rsid w:val="00E23138"/>
    <w:rsid w:val="00E2377D"/>
    <w:rsid w:val="00E23913"/>
    <w:rsid w:val="00E23A68"/>
    <w:rsid w:val="00E25ABF"/>
    <w:rsid w:val="00E25B1E"/>
    <w:rsid w:val="00E25D5B"/>
    <w:rsid w:val="00E27050"/>
    <w:rsid w:val="00E30007"/>
    <w:rsid w:val="00E307DE"/>
    <w:rsid w:val="00E310E8"/>
    <w:rsid w:val="00E32428"/>
    <w:rsid w:val="00E32879"/>
    <w:rsid w:val="00E34BF5"/>
    <w:rsid w:val="00E34C0B"/>
    <w:rsid w:val="00E354B9"/>
    <w:rsid w:val="00E3664E"/>
    <w:rsid w:val="00E36899"/>
    <w:rsid w:val="00E37DA7"/>
    <w:rsid w:val="00E40157"/>
    <w:rsid w:val="00E402B2"/>
    <w:rsid w:val="00E403C6"/>
    <w:rsid w:val="00E43ECC"/>
    <w:rsid w:val="00E45FA2"/>
    <w:rsid w:val="00E4628F"/>
    <w:rsid w:val="00E4792B"/>
    <w:rsid w:val="00E503AF"/>
    <w:rsid w:val="00E50445"/>
    <w:rsid w:val="00E5065E"/>
    <w:rsid w:val="00E50673"/>
    <w:rsid w:val="00E5140E"/>
    <w:rsid w:val="00E51919"/>
    <w:rsid w:val="00E52241"/>
    <w:rsid w:val="00E52911"/>
    <w:rsid w:val="00E539F6"/>
    <w:rsid w:val="00E542DD"/>
    <w:rsid w:val="00E545EE"/>
    <w:rsid w:val="00E54F26"/>
    <w:rsid w:val="00E555EB"/>
    <w:rsid w:val="00E558D6"/>
    <w:rsid w:val="00E57E59"/>
    <w:rsid w:val="00E608BB"/>
    <w:rsid w:val="00E613BE"/>
    <w:rsid w:val="00E616DA"/>
    <w:rsid w:val="00E61C7A"/>
    <w:rsid w:val="00E65570"/>
    <w:rsid w:val="00E66169"/>
    <w:rsid w:val="00E6745F"/>
    <w:rsid w:val="00E70613"/>
    <w:rsid w:val="00E70CB2"/>
    <w:rsid w:val="00E70D98"/>
    <w:rsid w:val="00E710AF"/>
    <w:rsid w:val="00E72EBC"/>
    <w:rsid w:val="00E74165"/>
    <w:rsid w:val="00E76B67"/>
    <w:rsid w:val="00E77A89"/>
    <w:rsid w:val="00E77FB6"/>
    <w:rsid w:val="00E807CF"/>
    <w:rsid w:val="00E81D65"/>
    <w:rsid w:val="00E82483"/>
    <w:rsid w:val="00E840FD"/>
    <w:rsid w:val="00E8490A"/>
    <w:rsid w:val="00E860BB"/>
    <w:rsid w:val="00E86680"/>
    <w:rsid w:val="00E86C78"/>
    <w:rsid w:val="00E9042D"/>
    <w:rsid w:val="00E904E3"/>
    <w:rsid w:val="00E90D0A"/>
    <w:rsid w:val="00E91CF6"/>
    <w:rsid w:val="00E92087"/>
    <w:rsid w:val="00E92158"/>
    <w:rsid w:val="00E923F1"/>
    <w:rsid w:val="00E92A80"/>
    <w:rsid w:val="00E93502"/>
    <w:rsid w:val="00E94431"/>
    <w:rsid w:val="00E94CC5"/>
    <w:rsid w:val="00E94E8D"/>
    <w:rsid w:val="00E94F10"/>
    <w:rsid w:val="00E96146"/>
    <w:rsid w:val="00E97F37"/>
    <w:rsid w:val="00EA0187"/>
    <w:rsid w:val="00EA0554"/>
    <w:rsid w:val="00EA0EDA"/>
    <w:rsid w:val="00EA165A"/>
    <w:rsid w:val="00EA2DCA"/>
    <w:rsid w:val="00EA2F27"/>
    <w:rsid w:val="00EA2F7D"/>
    <w:rsid w:val="00EA3D72"/>
    <w:rsid w:val="00EA405D"/>
    <w:rsid w:val="00EA5188"/>
    <w:rsid w:val="00EA570F"/>
    <w:rsid w:val="00EA5BAF"/>
    <w:rsid w:val="00EA61C9"/>
    <w:rsid w:val="00EB0E18"/>
    <w:rsid w:val="00EB1699"/>
    <w:rsid w:val="00EB177B"/>
    <w:rsid w:val="00EB3FC4"/>
    <w:rsid w:val="00EB45AB"/>
    <w:rsid w:val="00EB5733"/>
    <w:rsid w:val="00EB5FBB"/>
    <w:rsid w:val="00EB7E8F"/>
    <w:rsid w:val="00EC3DA6"/>
    <w:rsid w:val="00EC3E84"/>
    <w:rsid w:val="00EC41AD"/>
    <w:rsid w:val="00EC6B04"/>
    <w:rsid w:val="00EC77FC"/>
    <w:rsid w:val="00EC79C8"/>
    <w:rsid w:val="00ED009F"/>
    <w:rsid w:val="00ED0B78"/>
    <w:rsid w:val="00ED0FA4"/>
    <w:rsid w:val="00ED34DB"/>
    <w:rsid w:val="00ED3C39"/>
    <w:rsid w:val="00ED483A"/>
    <w:rsid w:val="00ED4C20"/>
    <w:rsid w:val="00ED5A70"/>
    <w:rsid w:val="00ED5BF0"/>
    <w:rsid w:val="00ED619F"/>
    <w:rsid w:val="00ED68CA"/>
    <w:rsid w:val="00ED70BE"/>
    <w:rsid w:val="00ED7631"/>
    <w:rsid w:val="00EE2317"/>
    <w:rsid w:val="00EE2CCD"/>
    <w:rsid w:val="00EE31EB"/>
    <w:rsid w:val="00EE42DF"/>
    <w:rsid w:val="00EE49E7"/>
    <w:rsid w:val="00EE5122"/>
    <w:rsid w:val="00EE7303"/>
    <w:rsid w:val="00EF01A8"/>
    <w:rsid w:val="00EF080A"/>
    <w:rsid w:val="00EF0841"/>
    <w:rsid w:val="00EF0932"/>
    <w:rsid w:val="00EF0FB6"/>
    <w:rsid w:val="00EF1C54"/>
    <w:rsid w:val="00EF22F1"/>
    <w:rsid w:val="00EF2E56"/>
    <w:rsid w:val="00EF6B43"/>
    <w:rsid w:val="00EF6C8F"/>
    <w:rsid w:val="00EF6F1D"/>
    <w:rsid w:val="00EF771C"/>
    <w:rsid w:val="00EF79BD"/>
    <w:rsid w:val="00EF7C59"/>
    <w:rsid w:val="00EF7FBE"/>
    <w:rsid w:val="00F006CD"/>
    <w:rsid w:val="00F00D87"/>
    <w:rsid w:val="00F0118A"/>
    <w:rsid w:val="00F0196F"/>
    <w:rsid w:val="00F01A79"/>
    <w:rsid w:val="00F01BDE"/>
    <w:rsid w:val="00F03935"/>
    <w:rsid w:val="00F0587F"/>
    <w:rsid w:val="00F05A5D"/>
    <w:rsid w:val="00F06CAF"/>
    <w:rsid w:val="00F07036"/>
    <w:rsid w:val="00F0722E"/>
    <w:rsid w:val="00F07978"/>
    <w:rsid w:val="00F103FA"/>
    <w:rsid w:val="00F11075"/>
    <w:rsid w:val="00F121C7"/>
    <w:rsid w:val="00F130A1"/>
    <w:rsid w:val="00F1449A"/>
    <w:rsid w:val="00F150B8"/>
    <w:rsid w:val="00F154A8"/>
    <w:rsid w:val="00F16156"/>
    <w:rsid w:val="00F16572"/>
    <w:rsid w:val="00F168F8"/>
    <w:rsid w:val="00F17008"/>
    <w:rsid w:val="00F202D8"/>
    <w:rsid w:val="00F218FE"/>
    <w:rsid w:val="00F238A8"/>
    <w:rsid w:val="00F23E05"/>
    <w:rsid w:val="00F24A06"/>
    <w:rsid w:val="00F25084"/>
    <w:rsid w:val="00F253F2"/>
    <w:rsid w:val="00F25BB5"/>
    <w:rsid w:val="00F25EB5"/>
    <w:rsid w:val="00F269EB"/>
    <w:rsid w:val="00F26FD3"/>
    <w:rsid w:val="00F30D54"/>
    <w:rsid w:val="00F31360"/>
    <w:rsid w:val="00F31E0D"/>
    <w:rsid w:val="00F31F3E"/>
    <w:rsid w:val="00F322A6"/>
    <w:rsid w:val="00F32B03"/>
    <w:rsid w:val="00F3325D"/>
    <w:rsid w:val="00F33482"/>
    <w:rsid w:val="00F33758"/>
    <w:rsid w:val="00F33A45"/>
    <w:rsid w:val="00F34A2A"/>
    <w:rsid w:val="00F36589"/>
    <w:rsid w:val="00F36FE0"/>
    <w:rsid w:val="00F37661"/>
    <w:rsid w:val="00F37BF1"/>
    <w:rsid w:val="00F41620"/>
    <w:rsid w:val="00F42D3D"/>
    <w:rsid w:val="00F42E98"/>
    <w:rsid w:val="00F4384B"/>
    <w:rsid w:val="00F443B6"/>
    <w:rsid w:val="00F45676"/>
    <w:rsid w:val="00F45833"/>
    <w:rsid w:val="00F46AD0"/>
    <w:rsid w:val="00F47879"/>
    <w:rsid w:val="00F502F4"/>
    <w:rsid w:val="00F52123"/>
    <w:rsid w:val="00F531A2"/>
    <w:rsid w:val="00F53342"/>
    <w:rsid w:val="00F53B73"/>
    <w:rsid w:val="00F53CA7"/>
    <w:rsid w:val="00F54ECC"/>
    <w:rsid w:val="00F551DE"/>
    <w:rsid w:val="00F55974"/>
    <w:rsid w:val="00F55DF7"/>
    <w:rsid w:val="00F5606E"/>
    <w:rsid w:val="00F573B8"/>
    <w:rsid w:val="00F6110D"/>
    <w:rsid w:val="00F61459"/>
    <w:rsid w:val="00F626B7"/>
    <w:rsid w:val="00F62743"/>
    <w:rsid w:val="00F638BA"/>
    <w:rsid w:val="00F64B54"/>
    <w:rsid w:val="00F6523D"/>
    <w:rsid w:val="00F66FA9"/>
    <w:rsid w:val="00F70A55"/>
    <w:rsid w:val="00F70D84"/>
    <w:rsid w:val="00F7123B"/>
    <w:rsid w:val="00F72ACF"/>
    <w:rsid w:val="00F72B31"/>
    <w:rsid w:val="00F7346D"/>
    <w:rsid w:val="00F734AF"/>
    <w:rsid w:val="00F742B6"/>
    <w:rsid w:val="00F74C68"/>
    <w:rsid w:val="00F7521D"/>
    <w:rsid w:val="00F7568D"/>
    <w:rsid w:val="00F7619B"/>
    <w:rsid w:val="00F761BF"/>
    <w:rsid w:val="00F76A4B"/>
    <w:rsid w:val="00F7708A"/>
    <w:rsid w:val="00F776F7"/>
    <w:rsid w:val="00F77FDC"/>
    <w:rsid w:val="00F81418"/>
    <w:rsid w:val="00F81703"/>
    <w:rsid w:val="00F81A26"/>
    <w:rsid w:val="00F82081"/>
    <w:rsid w:val="00F8265C"/>
    <w:rsid w:val="00F8488A"/>
    <w:rsid w:val="00F8509B"/>
    <w:rsid w:val="00F856DA"/>
    <w:rsid w:val="00F870EE"/>
    <w:rsid w:val="00F879C3"/>
    <w:rsid w:val="00F87C15"/>
    <w:rsid w:val="00F90EFC"/>
    <w:rsid w:val="00F90FD6"/>
    <w:rsid w:val="00F91A00"/>
    <w:rsid w:val="00F941B0"/>
    <w:rsid w:val="00F94F16"/>
    <w:rsid w:val="00F963BA"/>
    <w:rsid w:val="00F96A8A"/>
    <w:rsid w:val="00F96FA6"/>
    <w:rsid w:val="00FA08E3"/>
    <w:rsid w:val="00FA1242"/>
    <w:rsid w:val="00FA3DFC"/>
    <w:rsid w:val="00FA4617"/>
    <w:rsid w:val="00FA4BD2"/>
    <w:rsid w:val="00FA550B"/>
    <w:rsid w:val="00FA6424"/>
    <w:rsid w:val="00FA77CE"/>
    <w:rsid w:val="00FA7B1A"/>
    <w:rsid w:val="00FB05A3"/>
    <w:rsid w:val="00FB15C2"/>
    <w:rsid w:val="00FB2FA4"/>
    <w:rsid w:val="00FB3CAD"/>
    <w:rsid w:val="00FB3DFB"/>
    <w:rsid w:val="00FB4214"/>
    <w:rsid w:val="00FB4731"/>
    <w:rsid w:val="00FB47EE"/>
    <w:rsid w:val="00FB7559"/>
    <w:rsid w:val="00FB7F09"/>
    <w:rsid w:val="00FC0372"/>
    <w:rsid w:val="00FC1199"/>
    <w:rsid w:val="00FC13D4"/>
    <w:rsid w:val="00FC1EC5"/>
    <w:rsid w:val="00FC2023"/>
    <w:rsid w:val="00FC2E2C"/>
    <w:rsid w:val="00FC41EE"/>
    <w:rsid w:val="00FC4857"/>
    <w:rsid w:val="00FC48D2"/>
    <w:rsid w:val="00FC5C9E"/>
    <w:rsid w:val="00FC6918"/>
    <w:rsid w:val="00FC7985"/>
    <w:rsid w:val="00FC7C1B"/>
    <w:rsid w:val="00FD1870"/>
    <w:rsid w:val="00FD1D8D"/>
    <w:rsid w:val="00FD28A9"/>
    <w:rsid w:val="00FD37BC"/>
    <w:rsid w:val="00FD39F6"/>
    <w:rsid w:val="00FD4556"/>
    <w:rsid w:val="00FD4863"/>
    <w:rsid w:val="00FD65F2"/>
    <w:rsid w:val="00FD69ED"/>
    <w:rsid w:val="00FD757E"/>
    <w:rsid w:val="00FE0322"/>
    <w:rsid w:val="00FE1E39"/>
    <w:rsid w:val="00FE2238"/>
    <w:rsid w:val="00FE2B83"/>
    <w:rsid w:val="00FE33C0"/>
    <w:rsid w:val="00FE4E0C"/>
    <w:rsid w:val="00FE51CA"/>
    <w:rsid w:val="00FE54E6"/>
    <w:rsid w:val="00FE5E9F"/>
    <w:rsid w:val="00FE690F"/>
    <w:rsid w:val="00FE6B6E"/>
    <w:rsid w:val="00FE7329"/>
    <w:rsid w:val="00FE7397"/>
    <w:rsid w:val="00FF0454"/>
    <w:rsid w:val="00FF0A30"/>
    <w:rsid w:val="00FF140E"/>
    <w:rsid w:val="00FF1B26"/>
    <w:rsid w:val="00FF2E28"/>
    <w:rsid w:val="00FF3ED7"/>
    <w:rsid w:val="00FF4CBA"/>
    <w:rsid w:val="00FF4E31"/>
    <w:rsid w:val="00FF544C"/>
    <w:rsid w:val="00FF6354"/>
    <w:rsid w:val="00FF6EB4"/>
    <w:rsid w:val="00FF7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69EB680-C5E3-4C39-8D83-19BBD3689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76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30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1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5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9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3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5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2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0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7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3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2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0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9</Words>
  <Characters>28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Soher Nagi</cp:lastModifiedBy>
  <cp:revision>9</cp:revision>
  <dcterms:created xsi:type="dcterms:W3CDTF">2017-04-18T15:30:00Z</dcterms:created>
  <dcterms:modified xsi:type="dcterms:W3CDTF">2017-04-28T05:06:00Z</dcterms:modified>
</cp:coreProperties>
</file>